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061FDD" w14:textId="71DB3840" w:rsidR="00122DDA" w:rsidRPr="002C1FA6" w:rsidRDefault="002C1FA6" w:rsidP="009F2E12">
      <w:pPr>
        <w:spacing w:after="120" w:line="240" w:lineRule="auto"/>
        <w:rPr>
          <w:rFonts w:cstheme="minorHAnsi"/>
          <w:b/>
          <w:sz w:val="24"/>
          <w:szCs w:val="24"/>
          <w:lang w:val="en-GB"/>
        </w:rPr>
      </w:pPr>
      <w:r w:rsidRPr="002C1FA6">
        <w:rPr>
          <w:rFonts w:cstheme="minorHAnsi"/>
          <w:sz w:val="20"/>
          <w:szCs w:val="20"/>
          <w:lang w:val="en-GB"/>
        </w:rPr>
        <w:t>A</w:t>
      </w:r>
      <w:r>
        <w:rPr>
          <w:rFonts w:cstheme="minorHAnsi"/>
          <w:sz w:val="20"/>
          <w:szCs w:val="20"/>
          <w:lang w:val="en-GB"/>
        </w:rPr>
        <w:t xml:space="preserve">TTACHMENT </w:t>
      </w:r>
      <w:r w:rsidRPr="002C1FA6">
        <w:rPr>
          <w:rFonts w:cstheme="minorHAnsi"/>
          <w:sz w:val="20"/>
          <w:szCs w:val="20"/>
          <w:lang w:val="en-GB"/>
        </w:rPr>
        <w:t xml:space="preserve"> </w:t>
      </w:r>
      <w:r w:rsidR="00C73576">
        <w:rPr>
          <w:rFonts w:cstheme="minorHAnsi"/>
          <w:sz w:val="20"/>
          <w:szCs w:val="20"/>
          <w:lang w:val="en-GB"/>
        </w:rPr>
        <w:t>5</w:t>
      </w:r>
      <w:r w:rsidRPr="002C1FA6">
        <w:rPr>
          <w:rFonts w:cstheme="minorHAnsi"/>
          <w:sz w:val="20"/>
          <w:szCs w:val="20"/>
          <w:lang w:val="en-GB"/>
        </w:rPr>
        <w:t xml:space="preserve"> to </w:t>
      </w:r>
      <w:r w:rsidRPr="00FA4B55">
        <w:rPr>
          <w:rFonts w:cstheme="minorHAnsi"/>
          <w:sz w:val="20"/>
          <w:szCs w:val="20"/>
          <w:lang w:val="en-GB"/>
        </w:rPr>
        <w:t>„Call for proposals CTT CITTRU in the framework of activities aimed at the creation of innovations and commercialisation of research results”.</w:t>
      </w:r>
    </w:p>
    <w:p w14:paraId="1D0EE254" w14:textId="54744159" w:rsidR="002C1FA6" w:rsidRPr="002C1FA6" w:rsidRDefault="002C1FA6" w:rsidP="002C1FA6">
      <w:pPr>
        <w:spacing w:after="120" w:line="240" w:lineRule="auto"/>
        <w:jc w:val="both"/>
        <w:rPr>
          <w:rFonts w:cstheme="minorHAnsi"/>
          <w:b/>
          <w:sz w:val="24"/>
          <w:szCs w:val="24"/>
          <w:lang w:val="en-GB"/>
        </w:rPr>
      </w:pPr>
      <w:r w:rsidRPr="002C1FA6">
        <w:rPr>
          <w:rFonts w:cstheme="minorHAnsi"/>
          <w:b/>
          <w:sz w:val="24"/>
          <w:szCs w:val="24"/>
          <w:lang w:val="en-GB"/>
        </w:rPr>
        <w:t xml:space="preserve">Report on the implementation of activities aimed at innovation creation and commercialisation under the </w:t>
      </w:r>
      <w:r w:rsidR="00C67A76" w:rsidRPr="002C1FA6">
        <w:rPr>
          <w:rFonts w:cstheme="minorHAnsi"/>
          <w:b/>
          <w:sz w:val="24"/>
          <w:szCs w:val="24"/>
          <w:lang w:val="en-GB"/>
        </w:rPr>
        <w:t xml:space="preserve">CTT </w:t>
      </w:r>
      <w:r w:rsidRPr="002C1FA6">
        <w:rPr>
          <w:rFonts w:cstheme="minorHAnsi"/>
          <w:b/>
          <w:sz w:val="24"/>
          <w:szCs w:val="24"/>
          <w:lang w:val="en-GB"/>
        </w:rPr>
        <w:t xml:space="preserve">CITTRU </w:t>
      </w:r>
      <w:r w:rsidR="00C67A76">
        <w:rPr>
          <w:rFonts w:cstheme="minorHAnsi"/>
          <w:b/>
          <w:sz w:val="24"/>
          <w:szCs w:val="24"/>
          <w:lang w:val="en-GB"/>
        </w:rPr>
        <w:t>Call for proposals</w:t>
      </w:r>
    </w:p>
    <w:p w14:paraId="68B8EA7F" w14:textId="30F064D8" w:rsidR="0081545B" w:rsidRPr="009F2E12" w:rsidRDefault="00C67A76" w:rsidP="002C1FA6">
      <w:pPr>
        <w:spacing w:after="120" w:line="240" w:lineRule="auto"/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Track</w:t>
      </w:r>
      <w:r w:rsidR="002C1FA6" w:rsidRPr="002C1FA6">
        <w:rPr>
          <w:rFonts w:cstheme="minorHAnsi"/>
          <w:b/>
          <w:sz w:val="24"/>
          <w:szCs w:val="24"/>
        </w:rPr>
        <w:t xml:space="preserve"> 1 - patent/service/application</w:t>
      </w:r>
    </w:p>
    <w:p w14:paraId="24D356B8" w14:textId="1684EE85" w:rsidR="00122DDA" w:rsidRPr="009F2E12" w:rsidRDefault="002C1FA6" w:rsidP="009F2E12">
      <w:pPr>
        <w:pStyle w:val="Akapitzlist"/>
        <w:keepNext/>
        <w:numPr>
          <w:ilvl w:val="0"/>
          <w:numId w:val="9"/>
        </w:numPr>
        <w:spacing w:line="240" w:lineRule="auto"/>
        <w:ind w:left="426" w:hanging="426"/>
        <w:jc w:val="both"/>
        <w:rPr>
          <w:rFonts w:cstheme="minorHAnsi"/>
          <w:sz w:val="24"/>
          <w:szCs w:val="24"/>
        </w:rPr>
      </w:pPr>
      <w:r w:rsidRPr="002C1FA6">
        <w:rPr>
          <w:rFonts w:cstheme="minorHAnsi"/>
          <w:sz w:val="24"/>
          <w:szCs w:val="24"/>
        </w:rPr>
        <w:t>The Innovation Title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22DDA" w:rsidRPr="009F2E12" w14:paraId="325AC353" w14:textId="77777777" w:rsidTr="0050337B">
        <w:tc>
          <w:tcPr>
            <w:tcW w:w="9212" w:type="dxa"/>
          </w:tcPr>
          <w:p w14:paraId="5AB2A2AA" w14:textId="77777777" w:rsidR="00122DDA" w:rsidRPr="009F2E12" w:rsidRDefault="00122DDA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12173B16" w14:textId="68DA8C03" w:rsidR="00122DDA" w:rsidRDefault="00122DDA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233A4A93" w14:textId="77777777" w:rsidR="009F2E12" w:rsidRPr="009F2E12" w:rsidRDefault="009F2E12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  <w:p w14:paraId="204280FA" w14:textId="77777777" w:rsidR="00122DDA" w:rsidRPr="009F2E12" w:rsidRDefault="00122DDA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5F040C16" w14:textId="77777777" w:rsidR="00122DDA" w:rsidRPr="009F2E12" w:rsidRDefault="00122DDA" w:rsidP="009F2E12">
      <w:pPr>
        <w:spacing w:after="120" w:line="240" w:lineRule="auto"/>
        <w:ind w:left="364"/>
        <w:jc w:val="both"/>
        <w:rPr>
          <w:rFonts w:cstheme="minorHAnsi"/>
          <w:sz w:val="24"/>
          <w:szCs w:val="24"/>
        </w:rPr>
      </w:pPr>
    </w:p>
    <w:p w14:paraId="39508607" w14:textId="4422895D" w:rsidR="00122DDA" w:rsidRPr="002C1FA6" w:rsidRDefault="002C1FA6" w:rsidP="009F2E12">
      <w:pPr>
        <w:pStyle w:val="Akapitzlist"/>
        <w:keepNext/>
        <w:numPr>
          <w:ilvl w:val="0"/>
          <w:numId w:val="9"/>
        </w:numPr>
        <w:spacing w:line="240" w:lineRule="auto"/>
        <w:ind w:left="363" w:hanging="357"/>
        <w:jc w:val="both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>D</w:t>
      </w:r>
      <w:r w:rsidRPr="002C1FA6">
        <w:rPr>
          <w:rFonts w:cstheme="minorHAnsi"/>
          <w:sz w:val="24"/>
          <w:szCs w:val="24"/>
          <w:lang w:val="en-GB"/>
        </w:rPr>
        <w:t>escription of activities carried out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22DDA" w:rsidRPr="00C73576" w14:paraId="2A3649C3" w14:textId="77777777" w:rsidTr="0050337B">
        <w:tc>
          <w:tcPr>
            <w:tcW w:w="9212" w:type="dxa"/>
          </w:tcPr>
          <w:p w14:paraId="613292CF" w14:textId="77777777" w:rsidR="00122DDA" w:rsidRPr="002C1FA6" w:rsidRDefault="00122DDA" w:rsidP="009F2E12">
            <w:pPr>
              <w:spacing w:after="120"/>
              <w:ind w:left="364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  <w:p w14:paraId="6C36E7FD" w14:textId="77777777" w:rsidR="00122DDA" w:rsidRPr="002C1FA6" w:rsidRDefault="00122DDA" w:rsidP="009F2E12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  <w:p w14:paraId="116EB81E" w14:textId="77777777" w:rsidR="00122DDA" w:rsidRPr="002C1FA6" w:rsidRDefault="00122DDA" w:rsidP="009F2E12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  <w:p w14:paraId="5F9A1D41" w14:textId="77777777" w:rsidR="00122DDA" w:rsidRPr="002C1FA6" w:rsidRDefault="00122DDA" w:rsidP="009F2E12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  <w:p w14:paraId="366135F5" w14:textId="77777777" w:rsidR="00122DDA" w:rsidRPr="002C1FA6" w:rsidRDefault="00122DDA" w:rsidP="009F2E12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  <w:p w14:paraId="4A5FCEB2" w14:textId="77777777" w:rsidR="00122DDA" w:rsidRPr="002C1FA6" w:rsidRDefault="00122DDA" w:rsidP="009F2E12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  <w:p w14:paraId="58896292" w14:textId="77777777" w:rsidR="00122DDA" w:rsidRPr="002C1FA6" w:rsidRDefault="00122DDA" w:rsidP="009F2E12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  <w:p w14:paraId="29976810" w14:textId="77777777" w:rsidR="00122DDA" w:rsidRPr="002C1FA6" w:rsidRDefault="00122DDA" w:rsidP="009F2E12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  <w:p w14:paraId="307FEC4E" w14:textId="77777777" w:rsidR="00122DDA" w:rsidRPr="002C1FA6" w:rsidRDefault="00122DDA" w:rsidP="009F2E12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  <w:p w14:paraId="3699328B" w14:textId="77777777" w:rsidR="00122DDA" w:rsidRPr="002C1FA6" w:rsidRDefault="00122DDA" w:rsidP="009F2E12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  <w:p w14:paraId="2E34DFE7" w14:textId="194927DA" w:rsidR="00122DDA" w:rsidRPr="002C1FA6" w:rsidRDefault="00122DDA" w:rsidP="009F2E12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  <w:p w14:paraId="0AC2A903" w14:textId="77777777" w:rsidR="009F2E12" w:rsidRPr="002C1FA6" w:rsidRDefault="009F2E12" w:rsidP="009F2E12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  <w:p w14:paraId="3D7E7FDA" w14:textId="77777777" w:rsidR="00122DDA" w:rsidRPr="002C1FA6" w:rsidRDefault="00122DDA" w:rsidP="009F2E12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  <w:p w14:paraId="38FBAD5B" w14:textId="77777777" w:rsidR="00122DDA" w:rsidRPr="002C1FA6" w:rsidRDefault="00122DDA" w:rsidP="009F2E12">
            <w:pPr>
              <w:spacing w:after="120"/>
              <w:ind w:left="364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</w:tbl>
    <w:p w14:paraId="7FB87F2C" w14:textId="77777777" w:rsidR="00122DDA" w:rsidRPr="002C1FA6" w:rsidRDefault="00122DDA" w:rsidP="009F2E12">
      <w:pPr>
        <w:spacing w:after="120" w:line="240" w:lineRule="auto"/>
        <w:ind w:left="364"/>
        <w:jc w:val="both"/>
        <w:rPr>
          <w:rFonts w:cstheme="minorHAnsi"/>
          <w:sz w:val="24"/>
          <w:szCs w:val="24"/>
          <w:lang w:val="en-GB"/>
        </w:rPr>
      </w:pPr>
    </w:p>
    <w:p w14:paraId="63F3CA2C" w14:textId="458F9D90" w:rsidR="00122DDA" w:rsidRPr="002C1FA6" w:rsidRDefault="002C1FA6" w:rsidP="009F2E12">
      <w:pPr>
        <w:pStyle w:val="Akapitzlist"/>
        <w:keepNext/>
        <w:numPr>
          <w:ilvl w:val="0"/>
          <w:numId w:val="9"/>
        </w:numPr>
        <w:spacing w:line="240" w:lineRule="auto"/>
        <w:ind w:left="426" w:hanging="426"/>
        <w:jc w:val="both"/>
        <w:rPr>
          <w:rFonts w:cstheme="minorHAnsi"/>
          <w:sz w:val="24"/>
          <w:szCs w:val="24"/>
          <w:lang w:val="en-GB"/>
        </w:rPr>
      </w:pPr>
      <w:r w:rsidRPr="002C1FA6">
        <w:rPr>
          <w:rFonts w:cstheme="minorHAnsi"/>
          <w:sz w:val="24"/>
          <w:szCs w:val="24"/>
          <w:lang w:val="en-GB"/>
        </w:rPr>
        <w:t>Results of actions carried out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22DDA" w:rsidRPr="00C73576" w14:paraId="522D55ED" w14:textId="77777777" w:rsidTr="0050337B">
        <w:tc>
          <w:tcPr>
            <w:tcW w:w="9212" w:type="dxa"/>
          </w:tcPr>
          <w:p w14:paraId="1A9FD852" w14:textId="77777777" w:rsidR="00122DDA" w:rsidRPr="002C1FA6" w:rsidRDefault="00122DDA" w:rsidP="009F2E12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  <w:p w14:paraId="013A8F92" w14:textId="77777777" w:rsidR="00122DDA" w:rsidRPr="002C1FA6" w:rsidRDefault="00122DDA" w:rsidP="009F2E12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  <w:p w14:paraId="3EA275FB" w14:textId="77777777" w:rsidR="00122DDA" w:rsidRPr="002C1FA6" w:rsidRDefault="00122DDA" w:rsidP="009F2E12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  <w:p w14:paraId="799502E3" w14:textId="77777777" w:rsidR="00122DDA" w:rsidRPr="002C1FA6" w:rsidRDefault="00122DDA" w:rsidP="009F2E12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  <w:p w14:paraId="649CA890" w14:textId="77777777" w:rsidR="00122DDA" w:rsidRPr="002C1FA6" w:rsidRDefault="00122DDA" w:rsidP="009F2E12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  <w:p w14:paraId="68FB7DF1" w14:textId="77777777" w:rsidR="00122DDA" w:rsidRPr="002C1FA6" w:rsidRDefault="00122DDA" w:rsidP="009F2E12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  <w:p w14:paraId="131B7A65" w14:textId="77777777" w:rsidR="00122DDA" w:rsidRPr="002C1FA6" w:rsidRDefault="00122DDA" w:rsidP="009F2E12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  <w:p w14:paraId="60E5279B" w14:textId="77777777" w:rsidR="00122DDA" w:rsidRPr="002C1FA6" w:rsidRDefault="00122DDA" w:rsidP="009F2E12">
            <w:pPr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</w:tbl>
    <w:p w14:paraId="3B4AF64B" w14:textId="77777777" w:rsidR="0045429E" w:rsidRPr="002C1FA6" w:rsidRDefault="0045429E" w:rsidP="009F2E12">
      <w:pPr>
        <w:keepNext/>
        <w:spacing w:after="120" w:line="240" w:lineRule="auto"/>
        <w:jc w:val="both"/>
        <w:rPr>
          <w:rFonts w:cstheme="minorHAnsi"/>
          <w:sz w:val="24"/>
          <w:szCs w:val="24"/>
          <w:lang w:val="en-GB"/>
        </w:rPr>
        <w:sectPr w:rsidR="0045429E" w:rsidRPr="002C1FA6" w:rsidSect="005628D9">
          <w:headerReference w:type="even" r:id="rId11"/>
          <w:headerReference w:type="default" r:id="rId12"/>
          <w:footerReference w:type="even" r:id="rId13"/>
          <w:footerReference w:type="default" r:id="rId14"/>
          <w:pgSz w:w="11906" w:h="16838"/>
          <w:pgMar w:top="294" w:right="993" w:bottom="1417" w:left="1417" w:header="708" w:footer="708" w:gutter="0"/>
          <w:cols w:space="708"/>
          <w:docGrid w:linePitch="360"/>
        </w:sectPr>
      </w:pPr>
    </w:p>
    <w:p w14:paraId="45D76FFD" w14:textId="4E20FFDC" w:rsidR="00122DDA" w:rsidRPr="002C1FA6" w:rsidRDefault="002C1FA6" w:rsidP="009F2E12">
      <w:pPr>
        <w:pStyle w:val="Akapitzlist"/>
        <w:keepNext/>
        <w:spacing w:line="240" w:lineRule="auto"/>
        <w:ind w:left="346"/>
        <w:jc w:val="both"/>
        <w:rPr>
          <w:rFonts w:cstheme="minorHAnsi"/>
          <w:sz w:val="24"/>
          <w:szCs w:val="24"/>
          <w:lang w:val="en-GB"/>
        </w:rPr>
      </w:pPr>
      <w:r w:rsidRPr="002C1FA6">
        <w:rPr>
          <w:rFonts w:cstheme="minorHAnsi"/>
          <w:sz w:val="24"/>
          <w:szCs w:val="24"/>
          <w:lang w:val="en-GB"/>
        </w:rPr>
        <w:lastRenderedPageBreak/>
        <w:t>Execution of the task plan:</w:t>
      </w:r>
    </w:p>
    <w:tbl>
      <w:tblPr>
        <w:tblStyle w:val="Tabela-Siatka"/>
        <w:tblW w:w="14220" w:type="dxa"/>
        <w:tblLayout w:type="fixed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534"/>
        <w:gridCol w:w="5488"/>
        <w:gridCol w:w="2505"/>
        <w:gridCol w:w="2383"/>
        <w:gridCol w:w="3310"/>
      </w:tblGrid>
      <w:tr w:rsidR="00B07289" w:rsidRPr="009F2E12" w14:paraId="3B369D18" w14:textId="77777777" w:rsidTr="004C0DCD">
        <w:tc>
          <w:tcPr>
            <w:tcW w:w="534" w:type="dxa"/>
            <w:shd w:val="pct25" w:color="auto" w:fill="auto"/>
            <w:vAlign w:val="center"/>
          </w:tcPr>
          <w:p w14:paraId="74F02775" w14:textId="526FB438" w:rsidR="00B07289" w:rsidRPr="00C67A76" w:rsidRDefault="00B07289" w:rsidP="00B07289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</w:p>
        </w:tc>
        <w:tc>
          <w:tcPr>
            <w:tcW w:w="5488" w:type="dxa"/>
            <w:shd w:val="pct25" w:color="auto" w:fill="auto"/>
          </w:tcPr>
          <w:p w14:paraId="3C269895" w14:textId="723FC125" w:rsidR="00B07289" w:rsidRPr="00B07289" w:rsidRDefault="00B07289" w:rsidP="00B07289">
            <w:pPr>
              <w:spacing w:after="12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B07289">
              <w:rPr>
                <w:b/>
                <w:bCs/>
              </w:rPr>
              <w:t>Task</w:t>
            </w:r>
          </w:p>
        </w:tc>
        <w:tc>
          <w:tcPr>
            <w:tcW w:w="2505" w:type="dxa"/>
            <w:shd w:val="pct25" w:color="auto" w:fill="auto"/>
          </w:tcPr>
          <w:p w14:paraId="2FB86751" w14:textId="73AE2F1A" w:rsidR="00B07289" w:rsidRPr="00B07289" w:rsidRDefault="00B07289" w:rsidP="00B07289">
            <w:pPr>
              <w:spacing w:after="12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B07289">
              <w:rPr>
                <w:b/>
                <w:bCs/>
              </w:rPr>
              <w:t>Time of completion</w:t>
            </w:r>
          </w:p>
        </w:tc>
        <w:tc>
          <w:tcPr>
            <w:tcW w:w="2383" w:type="dxa"/>
            <w:shd w:val="pct25" w:color="auto" w:fill="auto"/>
          </w:tcPr>
          <w:p w14:paraId="50606A70" w14:textId="6F696DE0" w:rsidR="00B07289" w:rsidRPr="00B07289" w:rsidRDefault="00B07289" w:rsidP="00B07289">
            <w:pPr>
              <w:spacing w:after="12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B07289">
              <w:rPr>
                <w:b/>
                <w:bCs/>
              </w:rPr>
              <w:t>Cost [PLN]</w:t>
            </w:r>
          </w:p>
        </w:tc>
        <w:tc>
          <w:tcPr>
            <w:tcW w:w="3310" w:type="dxa"/>
            <w:shd w:val="pct25" w:color="auto" w:fill="auto"/>
          </w:tcPr>
          <w:p w14:paraId="1DE026A0" w14:textId="03C564B1" w:rsidR="00B07289" w:rsidRPr="00B07289" w:rsidRDefault="00B07289" w:rsidP="00B07289">
            <w:pPr>
              <w:spacing w:after="12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B07289">
              <w:rPr>
                <w:b/>
                <w:bCs/>
              </w:rPr>
              <w:t>Remarks</w:t>
            </w:r>
          </w:p>
        </w:tc>
      </w:tr>
      <w:tr w:rsidR="00122DDA" w:rsidRPr="009F2E12" w14:paraId="10CFBF55" w14:textId="77777777" w:rsidTr="009F2E12">
        <w:tc>
          <w:tcPr>
            <w:tcW w:w="534" w:type="dxa"/>
          </w:tcPr>
          <w:p w14:paraId="39357ACF" w14:textId="77777777" w:rsidR="00122DDA" w:rsidRPr="009F2E12" w:rsidRDefault="00F64145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9F2E12">
              <w:rPr>
                <w:rFonts w:cstheme="minorHAnsi"/>
                <w:sz w:val="24"/>
                <w:szCs w:val="24"/>
              </w:rPr>
              <w:t>1.</w:t>
            </w:r>
          </w:p>
        </w:tc>
        <w:tc>
          <w:tcPr>
            <w:tcW w:w="5488" w:type="dxa"/>
            <w:vAlign w:val="center"/>
          </w:tcPr>
          <w:p w14:paraId="53B52FEA" w14:textId="77777777" w:rsidR="00122DDA" w:rsidRPr="009F2E12" w:rsidRDefault="00122DDA" w:rsidP="009F2E12">
            <w:pPr>
              <w:spacing w:after="12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05" w:type="dxa"/>
            <w:vAlign w:val="center"/>
          </w:tcPr>
          <w:p w14:paraId="68FC003E" w14:textId="77777777" w:rsidR="00122DDA" w:rsidRPr="009F2E12" w:rsidRDefault="00122DDA" w:rsidP="009F2E12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383" w:type="dxa"/>
            <w:vAlign w:val="center"/>
          </w:tcPr>
          <w:p w14:paraId="26A23B5E" w14:textId="77777777" w:rsidR="00122DDA" w:rsidRPr="009F2E12" w:rsidRDefault="00122DDA" w:rsidP="009F2E12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310" w:type="dxa"/>
            <w:vAlign w:val="center"/>
          </w:tcPr>
          <w:p w14:paraId="38CC4DC1" w14:textId="77777777" w:rsidR="00122DDA" w:rsidRPr="009F2E12" w:rsidRDefault="00122DDA" w:rsidP="009F2E12">
            <w:pPr>
              <w:spacing w:after="120"/>
              <w:rPr>
                <w:rFonts w:cstheme="minorHAnsi"/>
                <w:sz w:val="24"/>
                <w:szCs w:val="24"/>
              </w:rPr>
            </w:pPr>
          </w:p>
        </w:tc>
      </w:tr>
      <w:tr w:rsidR="00122DDA" w:rsidRPr="009F2E12" w14:paraId="276EAED9" w14:textId="77777777" w:rsidTr="009F2E12">
        <w:tc>
          <w:tcPr>
            <w:tcW w:w="534" w:type="dxa"/>
          </w:tcPr>
          <w:p w14:paraId="0CEBC7AB" w14:textId="77777777" w:rsidR="00122DDA" w:rsidRPr="009F2E12" w:rsidRDefault="00F64145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9F2E12">
              <w:rPr>
                <w:rFonts w:cstheme="minorHAnsi"/>
                <w:sz w:val="24"/>
                <w:szCs w:val="24"/>
              </w:rPr>
              <w:t>2.</w:t>
            </w:r>
          </w:p>
        </w:tc>
        <w:tc>
          <w:tcPr>
            <w:tcW w:w="5488" w:type="dxa"/>
            <w:vAlign w:val="center"/>
          </w:tcPr>
          <w:p w14:paraId="4C57AFE8" w14:textId="77777777" w:rsidR="00122DDA" w:rsidRPr="009F2E12" w:rsidRDefault="00122DDA" w:rsidP="009F2E12">
            <w:pPr>
              <w:spacing w:after="12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05" w:type="dxa"/>
            <w:vAlign w:val="center"/>
          </w:tcPr>
          <w:p w14:paraId="5B042761" w14:textId="77777777" w:rsidR="00122DDA" w:rsidRPr="009F2E12" w:rsidRDefault="00122DDA" w:rsidP="009F2E12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383" w:type="dxa"/>
            <w:vAlign w:val="center"/>
          </w:tcPr>
          <w:p w14:paraId="496794BF" w14:textId="77777777" w:rsidR="00122DDA" w:rsidRPr="009F2E12" w:rsidRDefault="00122DDA" w:rsidP="009F2E12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310" w:type="dxa"/>
            <w:vAlign w:val="center"/>
          </w:tcPr>
          <w:p w14:paraId="25C23B6E" w14:textId="77777777" w:rsidR="00122DDA" w:rsidRPr="009F2E12" w:rsidRDefault="00122DDA" w:rsidP="009F2E12">
            <w:pPr>
              <w:spacing w:after="120"/>
              <w:rPr>
                <w:rFonts w:cstheme="minorHAnsi"/>
                <w:sz w:val="24"/>
                <w:szCs w:val="24"/>
              </w:rPr>
            </w:pPr>
          </w:p>
        </w:tc>
      </w:tr>
      <w:tr w:rsidR="00122DDA" w:rsidRPr="009F2E12" w14:paraId="414BE302" w14:textId="77777777" w:rsidTr="009F2E12">
        <w:tc>
          <w:tcPr>
            <w:tcW w:w="534" w:type="dxa"/>
          </w:tcPr>
          <w:p w14:paraId="5C368409" w14:textId="77777777" w:rsidR="00122DDA" w:rsidRPr="009F2E12" w:rsidRDefault="00F64145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  <w:r w:rsidRPr="009F2E12">
              <w:rPr>
                <w:rFonts w:cstheme="minorHAnsi"/>
                <w:sz w:val="24"/>
                <w:szCs w:val="24"/>
              </w:rPr>
              <w:t>3.</w:t>
            </w:r>
          </w:p>
        </w:tc>
        <w:tc>
          <w:tcPr>
            <w:tcW w:w="5488" w:type="dxa"/>
            <w:vAlign w:val="center"/>
          </w:tcPr>
          <w:p w14:paraId="327438DE" w14:textId="77777777" w:rsidR="00122DDA" w:rsidRPr="009F2E12" w:rsidRDefault="00122DDA" w:rsidP="009F2E12">
            <w:pPr>
              <w:spacing w:after="12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05" w:type="dxa"/>
            <w:vAlign w:val="center"/>
          </w:tcPr>
          <w:p w14:paraId="2FB67032" w14:textId="77777777" w:rsidR="00122DDA" w:rsidRPr="009F2E12" w:rsidRDefault="00122DDA" w:rsidP="009F2E12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383" w:type="dxa"/>
            <w:vAlign w:val="center"/>
          </w:tcPr>
          <w:p w14:paraId="04FAF5F3" w14:textId="77777777" w:rsidR="00122DDA" w:rsidRPr="009F2E12" w:rsidRDefault="00122DDA" w:rsidP="009F2E12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310" w:type="dxa"/>
            <w:vAlign w:val="center"/>
          </w:tcPr>
          <w:p w14:paraId="2ABA1F34" w14:textId="77777777" w:rsidR="00122DDA" w:rsidRPr="009F2E12" w:rsidRDefault="00122DDA" w:rsidP="009F2E12">
            <w:pPr>
              <w:spacing w:after="120"/>
              <w:rPr>
                <w:rFonts w:cstheme="minorHAnsi"/>
                <w:sz w:val="24"/>
                <w:szCs w:val="24"/>
              </w:rPr>
            </w:pPr>
          </w:p>
        </w:tc>
      </w:tr>
      <w:tr w:rsidR="00740210" w:rsidRPr="009F2E12" w14:paraId="34D3BB1F" w14:textId="77777777" w:rsidTr="009F2E12">
        <w:tc>
          <w:tcPr>
            <w:tcW w:w="8527" w:type="dxa"/>
            <w:gridSpan w:val="3"/>
            <w:vAlign w:val="center"/>
          </w:tcPr>
          <w:p w14:paraId="1750AAC1" w14:textId="12E37C0E" w:rsidR="00740210" w:rsidRPr="009F2E12" w:rsidRDefault="00B07289" w:rsidP="009F2E12">
            <w:pPr>
              <w:spacing w:after="120"/>
              <w:jc w:val="right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TOTAL</w:t>
            </w:r>
          </w:p>
        </w:tc>
        <w:tc>
          <w:tcPr>
            <w:tcW w:w="2383" w:type="dxa"/>
          </w:tcPr>
          <w:p w14:paraId="0CB37E97" w14:textId="77777777" w:rsidR="00740210" w:rsidRPr="009F2E12" w:rsidRDefault="00740210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310" w:type="dxa"/>
          </w:tcPr>
          <w:p w14:paraId="5D0C1D7A" w14:textId="77777777" w:rsidR="00740210" w:rsidRPr="009F2E12" w:rsidRDefault="00740210" w:rsidP="009F2E12">
            <w:pPr>
              <w:spacing w:after="120"/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39BE5A05" w14:textId="77777777" w:rsidR="00122DDA" w:rsidRPr="009F2E12" w:rsidRDefault="00122DDA" w:rsidP="009F2E12">
      <w:pPr>
        <w:pStyle w:val="Akapitzlist"/>
        <w:spacing w:line="240" w:lineRule="auto"/>
        <w:ind w:left="350"/>
        <w:jc w:val="both"/>
        <w:rPr>
          <w:rFonts w:cstheme="minorHAnsi"/>
          <w:sz w:val="24"/>
          <w:szCs w:val="24"/>
        </w:rPr>
      </w:pPr>
    </w:p>
    <w:p w14:paraId="56904FC7" w14:textId="24CD69A0" w:rsidR="00122DDA" w:rsidRPr="009F2E12" w:rsidRDefault="00B07289" w:rsidP="009F2E12">
      <w:pPr>
        <w:pStyle w:val="Akapitzlist"/>
        <w:keepNext/>
        <w:numPr>
          <w:ilvl w:val="0"/>
          <w:numId w:val="9"/>
        </w:numPr>
        <w:spacing w:line="240" w:lineRule="auto"/>
        <w:ind w:left="426" w:hanging="426"/>
        <w:jc w:val="both"/>
        <w:rPr>
          <w:rFonts w:cstheme="minorHAnsi"/>
          <w:sz w:val="24"/>
          <w:szCs w:val="24"/>
        </w:rPr>
      </w:pPr>
      <w:r w:rsidRPr="00B07289">
        <w:rPr>
          <w:rFonts w:cstheme="minorHAnsi"/>
          <w:sz w:val="24"/>
          <w:szCs w:val="24"/>
        </w:rPr>
        <w:t>Execution of cost estimates:</w:t>
      </w:r>
    </w:p>
    <w:tbl>
      <w:tblPr>
        <w:tblStyle w:val="Tabela-Siatka"/>
        <w:tblW w:w="14233" w:type="dxa"/>
        <w:tblCellMar>
          <w:top w:w="57" w:type="dxa"/>
        </w:tblCellMar>
        <w:tblLook w:val="04A0" w:firstRow="1" w:lastRow="0" w:firstColumn="1" w:lastColumn="0" w:noHBand="0" w:noVBand="1"/>
      </w:tblPr>
      <w:tblGrid>
        <w:gridCol w:w="545"/>
        <w:gridCol w:w="5058"/>
        <w:gridCol w:w="1763"/>
        <w:gridCol w:w="1701"/>
        <w:gridCol w:w="1843"/>
        <w:gridCol w:w="3323"/>
      </w:tblGrid>
      <w:tr w:rsidR="00937804" w:rsidRPr="009F2E12" w14:paraId="577D60F5" w14:textId="77777777" w:rsidTr="009F2E12">
        <w:tc>
          <w:tcPr>
            <w:tcW w:w="545" w:type="dxa"/>
            <w:shd w:val="pct25" w:color="auto" w:fill="auto"/>
            <w:vAlign w:val="center"/>
          </w:tcPr>
          <w:p w14:paraId="79515696" w14:textId="6EFD1476" w:rsidR="00937804" w:rsidRPr="009F2E12" w:rsidRDefault="00937804" w:rsidP="009F2E12">
            <w:pPr>
              <w:spacing w:after="12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058" w:type="dxa"/>
            <w:shd w:val="pct25" w:color="auto" w:fill="auto"/>
            <w:vAlign w:val="center"/>
          </w:tcPr>
          <w:p w14:paraId="4073BBC4" w14:textId="1150E842" w:rsidR="00937804" w:rsidRPr="009F2E12" w:rsidRDefault="00B07289" w:rsidP="009F2E12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07289">
              <w:rPr>
                <w:rFonts w:cstheme="minorHAnsi"/>
                <w:b/>
                <w:sz w:val="24"/>
                <w:szCs w:val="24"/>
              </w:rPr>
              <w:t>Cost category</w:t>
            </w:r>
          </w:p>
        </w:tc>
        <w:tc>
          <w:tcPr>
            <w:tcW w:w="1763" w:type="dxa"/>
            <w:shd w:val="pct25" w:color="auto" w:fill="auto"/>
            <w:vAlign w:val="center"/>
          </w:tcPr>
          <w:p w14:paraId="32F73109" w14:textId="52B28132" w:rsidR="00937804" w:rsidRPr="009F2E12" w:rsidRDefault="00B07289" w:rsidP="009F2E12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07289">
              <w:rPr>
                <w:rFonts w:cstheme="minorHAnsi"/>
                <w:b/>
                <w:sz w:val="24"/>
                <w:szCs w:val="24"/>
              </w:rPr>
              <w:t>Value in 202</w:t>
            </w:r>
            <w:r w:rsidR="00C73576">
              <w:rPr>
                <w:rFonts w:cstheme="minorHAnsi"/>
                <w:b/>
                <w:sz w:val="24"/>
                <w:szCs w:val="24"/>
              </w:rPr>
              <w:t>2</w:t>
            </w:r>
            <w:r w:rsidRPr="00B07289">
              <w:rPr>
                <w:rFonts w:cstheme="minorHAnsi"/>
                <w:b/>
                <w:sz w:val="24"/>
                <w:szCs w:val="24"/>
              </w:rPr>
              <w:t>. [PLN]</w:t>
            </w:r>
          </w:p>
        </w:tc>
        <w:tc>
          <w:tcPr>
            <w:tcW w:w="1701" w:type="dxa"/>
            <w:shd w:val="pct25" w:color="auto" w:fill="auto"/>
            <w:vAlign w:val="center"/>
          </w:tcPr>
          <w:p w14:paraId="5020F026" w14:textId="6F71D2AE" w:rsidR="00937804" w:rsidRPr="009F2E12" w:rsidRDefault="00B07289" w:rsidP="009F2E12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07289">
              <w:rPr>
                <w:rFonts w:cstheme="minorHAnsi"/>
                <w:b/>
                <w:sz w:val="24"/>
                <w:szCs w:val="24"/>
              </w:rPr>
              <w:t>Value in 202</w:t>
            </w:r>
            <w:r w:rsidR="00C73576">
              <w:rPr>
                <w:rFonts w:cstheme="minorHAnsi"/>
                <w:b/>
                <w:sz w:val="24"/>
                <w:szCs w:val="24"/>
              </w:rPr>
              <w:t>3</w:t>
            </w:r>
            <w:r w:rsidRPr="00B07289">
              <w:rPr>
                <w:rFonts w:cstheme="minorHAnsi"/>
                <w:b/>
                <w:sz w:val="24"/>
                <w:szCs w:val="24"/>
              </w:rPr>
              <w:t xml:space="preserve"> [PLN]</w:t>
            </w:r>
          </w:p>
        </w:tc>
        <w:tc>
          <w:tcPr>
            <w:tcW w:w="1843" w:type="dxa"/>
            <w:shd w:val="pct25" w:color="auto" w:fill="auto"/>
            <w:vAlign w:val="center"/>
          </w:tcPr>
          <w:p w14:paraId="1AA9BF65" w14:textId="0AFBE454" w:rsidR="00937804" w:rsidRPr="009F2E12" w:rsidRDefault="00C67A76" w:rsidP="009F2E12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T</w:t>
            </w:r>
            <w:r w:rsidR="00B07289" w:rsidRPr="00B07289">
              <w:rPr>
                <w:rFonts w:cstheme="minorHAnsi"/>
                <w:b/>
                <w:sz w:val="24"/>
                <w:szCs w:val="24"/>
              </w:rPr>
              <w:t>otal value [PLN]</w:t>
            </w:r>
          </w:p>
        </w:tc>
        <w:tc>
          <w:tcPr>
            <w:tcW w:w="3323" w:type="dxa"/>
            <w:shd w:val="pct25" w:color="auto" w:fill="auto"/>
            <w:vAlign w:val="center"/>
          </w:tcPr>
          <w:p w14:paraId="7D203425" w14:textId="4673561A" w:rsidR="00937804" w:rsidRPr="009F2E12" w:rsidRDefault="00B07289" w:rsidP="009F2E12">
            <w:pPr>
              <w:spacing w:after="12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07289">
              <w:rPr>
                <w:rFonts w:cstheme="minorHAnsi"/>
                <w:b/>
                <w:sz w:val="24"/>
                <w:szCs w:val="24"/>
              </w:rPr>
              <w:t>Remarks</w:t>
            </w:r>
          </w:p>
        </w:tc>
      </w:tr>
      <w:tr w:rsidR="00A57F33" w:rsidRPr="00C73576" w14:paraId="0C844AE9" w14:textId="77777777" w:rsidTr="009F2E12">
        <w:tc>
          <w:tcPr>
            <w:tcW w:w="545" w:type="dxa"/>
          </w:tcPr>
          <w:p w14:paraId="7FFD7808" w14:textId="77777777" w:rsidR="00A57F33" w:rsidRPr="00B07289" w:rsidRDefault="00A57F33" w:rsidP="009F2E12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  <w:lang w:val="en-GB"/>
              </w:rPr>
            </w:pPr>
          </w:p>
        </w:tc>
        <w:tc>
          <w:tcPr>
            <w:tcW w:w="5058" w:type="dxa"/>
            <w:vAlign w:val="center"/>
          </w:tcPr>
          <w:p w14:paraId="39F2D3BA" w14:textId="01A86EB2" w:rsidR="00A57F33" w:rsidRPr="00B07289" w:rsidRDefault="00B07289" w:rsidP="00B07289">
            <w:pPr>
              <w:tabs>
                <w:tab w:val="left" w:pos="2661"/>
              </w:tabs>
              <w:spacing w:after="120"/>
              <w:jc w:val="both"/>
              <w:rPr>
                <w:rFonts w:cstheme="minorHAnsi"/>
                <w:sz w:val="24"/>
                <w:szCs w:val="24"/>
                <w:vertAlign w:val="superscript"/>
                <w:lang w:val="en-GB"/>
              </w:rPr>
            </w:pPr>
            <w:r w:rsidRPr="00B07289">
              <w:rPr>
                <w:rFonts w:cstheme="minorHAnsi"/>
                <w:sz w:val="24"/>
                <w:szCs w:val="24"/>
                <w:lang w:val="en-GB"/>
              </w:rPr>
              <w:t>Remuneration of persons involved in In the implementation of pre-implementation work</w:t>
            </w:r>
          </w:p>
        </w:tc>
        <w:tc>
          <w:tcPr>
            <w:tcW w:w="1763" w:type="dxa"/>
            <w:vAlign w:val="center"/>
          </w:tcPr>
          <w:p w14:paraId="33B1541F" w14:textId="77777777" w:rsidR="00A57F33" w:rsidRPr="00B07289" w:rsidRDefault="00A57F33" w:rsidP="009F2E12">
            <w:pPr>
              <w:spacing w:after="120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701" w:type="dxa"/>
            <w:vAlign w:val="center"/>
          </w:tcPr>
          <w:p w14:paraId="34F50307" w14:textId="77777777" w:rsidR="00A57F33" w:rsidRPr="00B07289" w:rsidRDefault="00A57F33" w:rsidP="009F2E12">
            <w:pPr>
              <w:spacing w:after="120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843" w:type="dxa"/>
            <w:vAlign w:val="center"/>
          </w:tcPr>
          <w:p w14:paraId="3681EE3F" w14:textId="77777777" w:rsidR="00A57F33" w:rsidRPr="00B07289" w:rsidRDefault="00A57F33" w:rsidP="009F2E12">
            <w:pPr>
              <w:spacing w:after="120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3323" w:type="dxa"/>
            <w:vAlign w:val="center"/>
          </w:tcPr>
          <w:p w14:paraId="319DC466" w14:textId="77777777" w:rsidR="00A57F33" w:rsidRPr="00B07289" w:rsidRDefault="00A57F33" w:rsidP="009F2E12">
            <w:pPr>
              <w:spacing w:after="120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A57F33" w:rsidRPr="00C73576" w14:paraId="668A2434" w14:textId="77777777" w:rsidTr="009F2E12">
        <w:tc>
          <w:tcPr>
            <w:tcW w:w="545" w:type="dxa"/>
          </w:tcPr>
          <w:p w14:paraId="2D2402CB" w14:textId="77777777" w:rsidR="00A57F33" w:rsidRPr="00B07289" w:rsidRDefault="00A57F33" w:rsidP="009F2E12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  <w:lang w:val="en-GB"/>
              </w:rPr>
            </w:pPr>
          </w:p>
        </w:tc>
        <w:tc>
          <w:tcPr>
            <w:tcW w:w="5058" w:type="dxa"/>
            <w:vAlign w:val="center"/>
          </w:tcPr>
          <w:p w14:paraId="598BEE80" w14:textId="208B79BF" w:rsidR="00A57F33" w:rsidRPr="00B07289" w:rsidRDefault="00B07289" w:rsidP="00B07289">
            <w:pPr>
              <w:tabs>
                <w:tab w:val="left" w:pos="2661"/>
              </w:tabs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 w:rsidRPr="00B07289">
              <w:rPr>
                <w:rFonts w:cstheme="minorHAnsi"/>
                <w:sz w:val="24"/>
                <w:szCs w:val="24"/>
                <w:lang w:val="en-GB"/>
              </w:rPr>
              <w:t>Expenses for the purchase of consumable materials and raw materials</w:t>
            </w:r>
          </w:p>
        </w:tc>
        <w:tc>
          <w:tcPr>
            <w:tcW w:w="1763" w:type="dxa"/>
            <w:vAlign w:val="center"/>
          </w:tcPr>
          <w:p w14:paraId="68498CA6" w14:textId="77777777" w:rsidR="00A57F33" w:rsidRPr="00B07289" w:rsidRDefault="00A57F33" w:rsidP="009F2E12">
            <w:pPr>
              <w:spacing w:after="120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701" w:type="dxa"/>
            <w:vAlign w:val="center"/>
          </w:tcPr>
          <w:p w14:paraId="68A5A893" w14:textId="77777777" w:rsidR="00A57F33" w:rsidRPr="00B07289" w:rsidRDefault="00A57F33" w:rsidP="009F2E12">
            <w:pPr>
              <w:spacing w:after="120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843" w:type="dxa"/>
            <w:vAlign w:val="center"/>
          </w:tcPr>
          <w:p w14:paraId="3640FB4D" w14:textId="77777777" w:rsidR="00A57F33" w:rsidRPr="00B07289" w:rsidRDefault="00A57F33" w:rsidP="009F2E12">
            <w:pPr>
              <w:spacing w:after="120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3323" w:type="dxa"/>
            <w:vAlign w:val="center"/>
          </w:tcPr>
          <w:p w14:paraId="75F58206" w14:textId="77777777" w:rsidR="00A57F33" w:rsidRPr="00B07289" w:rsidRDefault="00A57F33" w:rsidP="009F2E12">
            <w:pPr>
              <w:spacing w:after="120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A57F33" w:rsidRPr="00C73576" w14:paraId="308C06D5" w14:textId="77777777" w:rsidTr="009F2E12">
        <w:tc>
          <w:tcPr>
            <w:tcW w:w="545" w:type="dxa"/>
          </w:tcPr>
          <w:p w14:paraId="5C9BBAD4" w14:textId="77777777" w:rsidR="00A57F33" w:rsidRPr="00B07289" w:rsidRDefault="00A57F33" w:rsidP="009F2E12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  <w:lang w:val="en-GB"/>
              </w:rPr>
            </w:pPr>
          </w:p>
        </w:tc>
        <w:tc>
          <w:tcPr>
            <w:tcW w:w="5058" w:type="dxa"/>
            <w:vAlign w:val="center"/>
          </w:tcPr>
          <w:p w14:paraId="5D5B2BFC" w14:textId="13D69A7E" w:rsidR="00A57F33" w:rsidRPr="00B07289" w:rsidRDefault="00B07289" w:rsidP="00B07289">
            <w:pPr>
              <w:tabs>
                <w:tab w:val="left" w:pos="2661"/>
              </w:tabs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 w:rsidRPr="00B07289">
              <w:rPr>
                <w:rFonts w:cstheme="minorHAnsi"/>
                <w:sz w:val="24"/>
                <w:szCs w:val="24"/>
                <w:lang w:val="en-GB"/>
              </w:rPr>
              <w:t>Costs of renting J</w:t>
            </w:r>
            <w:r>
              <w:rPr>
                <w:rFonts w:cstheme="minorHAnsi"/>
                <w:sz w:val="24"/>
                <w:szCs w:val="24"/>
                <w:lang w:val="en-GB"/>
              </w:rPr>
              <w:t>U</w:t>
            </w:r>
            <w:r w:rsidRPr="00B07289">
              <w:rPr>
                <w:rFonts w:cstheme="minorHAnsi"/>
                <w:sz w:val="24"/>
                <w:szCs w:val="24"/>
                <w:lang w:val="en-GB"/>
              </w:rPr>
              <w:t xml:space="preserve"> scientific and research apparatus, determined on the basis of price lists consistent with J</w:t>
            </w:r>
            <w:r>
              <w:rPr>
                <w:rFonts w:cstheme="minorHAnsi"/>
                <w:sz w:val="24"/>
                <w:szCs w:val="24"/>
                <w:lang w:val="en-GB"/>
              </w:rPr>
              <w:t>U</w:t>
            </w:r>
            <w:r w:rsidRPr="00B07289">
              <w:rPr>
                <w:rFonts w:cstheme="minorHAnsi"/>
                <w:sz w:val="24"/>
                <w:szCs w:val="24"/>
                <w:lang w:val="en-GB"/>
              </w:rPr>
              <w:t xml:space="preserve"> internal regulations on the use of infrastructure</w:t>
            </w:r>
          </w:p>
        </w:tc>
        <w:tc>
          <w:tcPr>
            <w:tcW w:w="1763" w:type="dxa"/>
            <w:vAlign w:val="center"/>
          </w:tcPr>
          <w:p w14:paraId="0DB33BA4" w14:textId="77777777" w:rsidR="00A57F33" w:rsidRPr="00B07289" w:rsidRDefault="00A57F33" w:rsidP="009F2E12">
            <w:pPr>
              <w:spacing w:after="120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701" w:type="dxa"/>
            <w:vAlign w:val="center"/>
          </w:tcPr>
          <w:p w14:paraId="3003B4EE" w14:textId="77777777" w:rsidR="00A57F33" w:rsidRPr="00B07289" w:rsidRDefault="00A57F33" w:rsidP="009F2E12">
            <w:pPr>
              <w:spacing w:after="120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843" w:type="dxa"/>
            <w:vAlign w:val="center"/>
          </w:tcPr>
          <w:p w14:paraId="1940EAB3" w14:textId="77777777" w:rsidR="00A57F33" w:rsidRPr="00B07289" w:rsidRDefault="00A57F33" w:rsidP="009F2E12">
            <w:pPr>
              <w:spacing w:after="120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3323" w:type="dxa"/>
            <w:vAlign w:val="center"/>
          </w:tcPr>
          <w:p w14:paraId="6A789F81" w14:textId="77777777" w:rsidR="00A57F33" w:rsidRPr="00B07289" w:rsidRDefault="00A57F33" w:rsidP="009F2E12">
            <w:pPr>
              <w:spacing w:after="120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A57F33" w:rsidRPr="00C73576" w14:paraId="6246097C" w14:textId="77777777" w:rsidTr="009F2E12">
        <w:tc>
          <w:tcPr>
            <w:tcW w:w="545" w:type="dxa"/>
          </w:tcPr>
          <w:p w14:paraId="06EEF399" w14:textId="77777777" w:rsidR="00A57F33" w:rsidRPr="00B07289" w:rsidRDefault="00A57F33" w:rsidP="009F2E12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  <w:lang w:val="en-GB"/>
              </w:rPr>
            </w:pPr>
          </w:p>
        </w:tc>
        <w:tc>
          <w:tcPr>
            <w:tcW w:w="5058" w:type="dxa"/>
            <w:vAlign w:val="center"/>
          </w:tcPr>
          <w:p w14:paraId="1803DC5F" w14:textId="76161EB2" w:rsidR="00A57F33" w:rsidRPr="00B07289" w:rsidRDefault="00B07289" w:rsidP="00B07289">
            <w:pPr>
              <w:tabs>
                <w:tab w:val="left" w:pos="2661"/>
              </w:tabs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 w:rsidRPr="00B07289">
              <w:rPr>
                <w:rFonts w:cstheme="minorHAnsi"/>
                <w:sz w:val="24"/>
                <w:szCs w:val="24"/>
                <w:lang w:val="en-GB"/>
              </w:rPr>
              <w:t>Expenses for the purchase of external services</w:t>
            </w:r>
          </w:p>
        </w:tc>
        <w:tc>
          <w:tcPr>
            <w:tcW w:w="1763" w:type="dxa"/>
            <w:vAlign w:val="center"/>
          </w:tcPr>
          <w:p w14:paraId="6729ED4B" w14:textId="77777777" w:rsidR="00A57F33" w:rsidRPr="00B07289" w:rsidRDefault="00A57F33" w:rsidP="009F2E12">
            <w:pPr>
              <w:spacing w:after="120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701" w:type="dxa"/>
            <w:vAlign w:val="center"/>
          </w:tcPr>
          <w:p w14:paraId="4E814CB5" w14:textId="77777777" w:rsidR="00A57F33" w:rsidRPr="00B07289" w:rsidRDefault="00A57F33" w:rsidP="009F2E12">
            <w:pPr>
              <w:spacing w:after="120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843" w:type="dxa"/>
            <w:vAlign w:val="center"/>
          </w:tcPr>
          <w:p w14:paraId="51689C43" w14:textId="77777777" w:rsidR="00A57F33" w:rsidRPr="00B07289" w:rsidRDefault="00A57F33" w:rsidP="009F2E12">
            <w:pPr>
              <w:spacing w:after="120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3323" w:type="dxa"/>
            <w:vAlign w:val="center"/>
          </w:tcPr>
          <w:p w14:paraId="353F8E62" w14:textId="77777777" w:rsidR="00A57F33" w:rsidRPr="00B07289" w:rsidRDefault="00A57F33" w:rsidP="009F2E12">
            <w:pPr>
              <w:spacing w:after="120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A57F33" w:rsidRPr="00C73576" w14:paraId="528089FD" w14:textId="77777777" w:rsidTr="009F2E12">
        <w:tc>
          <w:tcPr>
            <w:tcW w:w="545" w:type="dxa"/>
          </w:tcPr>
          <w:p w14:paraId="33E6C99E" w14:textId="77777777" w:rsidR="00A57F33" w:rsidRPr="00B07289" w:rsidRDefault="00A57F33" w:rsidP="009F2E12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  <w:lang w:val="en-GB"/>
              </w:rPr>
            </w:pPr>
          </w:p>
        </w:tc>
        <w:tc>
          <w:tcPr>
            <w:tcW w:w="5058" w:type="dxa"/>
            <w:vAlign w:val="center"/>
          </w:tcPr>
          <w:p w14:paraId="37D177A2" w14:textId="53DC98CC" w:rsidR="00A57F33" w:rsidRPr="00B07289" w:rsidRDefault="00B07289" w:rsidP="00B07289">
            <w:pPr>
              <w:tabs>
                <w:tab w:val="left" w:pos="2661"/>
              </w:tabs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 w:rsidRPr="00B07289">
              <w:rPr>
                <w:rFonts w:cstheme="minorHAnsi"/>
                <w:sz w:val="24"/>
                <w:szCs w:val="24"/>
                <w:lang w:val="en-GB"/>
              </w:rPr>
              <w:t>Costs of business trips related to the implementation of research work</w:t>
            </w:r>
          </w:p>
        </w:tc>
        <w:tc>
          <w:tcPr>
            <w:tcW w:w="1763" w:type="dxa"/>
            <w:vAlign w:val="center"/>
          </w:tcPr>
          <w:p w14:paraId="79E75565" w14:textId="77777777" w:rsidR="00A57F33" w:rsidRPr="00B07289" w:rsidRDefault="00A57F33" w:rsidP="009F2E12">
            <w:pPr>
              <w:spacing w:after="120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701" w:type="dxa"/>
            <w:vAlign w:val="center"/>
          </w:tcPr>
          <w:p w14:paraId="3AC3F1D6" w14:textId="77777777" w:rsidR="00A57F33" w:rsidRPr="00B07289" w:rsidRDefault="00A57F33" w:rsidP="009F2E12">
            <w:pPr>
              <w:spacing w:after="120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843" w:type="dxa"/>
            <w:vAlign w:val="center"/>
          </w:tcPr>
          <w:p w14:paraId="0A21792F" w14:textId="77777777" w:rsidR="00A57F33" w:rsidRPr="00B07289" w:rsidRDefault="00A57F33" w:rsidP="009F2E12">
            <w:pPr>
              <w:spacing w:after="120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3323" w:type="dxa"/>
            <w:vAlign w:val="center"/>
          </w:tcPr>
          <w:p w14:paraId="4132BCC4" w14:textId="77777777" w:rsidR="00A57F33" w:rsidRPr="00B07289" w:rsidRDefault="00A57F33" w:rsidP="009F2E12">
            <w:pPr>
              <w:spacing w:after="120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A57F33" w:rsidRPr="00C73576" w14:paraId="6A14113C" w14:textId="77777777" w:rsidTr="009F2E12">
        <w:tc>
          <w:tcPr>
            <w:tcW w:w="545" w:type="dxa"/>
          </w:tcPr>
          <w:p w14:paraId="283A8022" w14:textId="77777777" w:rsidR="00A57F33" w:rsidRPr="00B07289" w:rsidRDefault="00A57F33" w:rsidP="009F2E12">
            <w:pPr>
              <w:pStyle w:val="Akapitzlist"/>
              <w:numPr>
                <w:ilvl w:val="0"/>
                <w:numId w:val="5"/>
              </w:numPr>
              <w:ind w:left="357" w:hanging="357"/>
              <w:jc w:val="both"/>
              <w:rPr>
                <w:rFonts w:cstheme="minorHAnsi"/>
                <w:b w:val="0"/>
                <w:sz w:val="24"/>
                <w:szCs w:val="24"/>
                <w:lang w:val="en-GB"/>
              </w:rPr>
            </w:pPr>
          </w:p>
        </w:tc>
        <w:tc>
          <w:tcPr>
            <w:tcW w:w="5058" w:type="dxa"/>
            <w:vAlign w:val="center"/>
          </w:tcPr>
          <w:p w14:paraId="67526E4B" w14:textId="3D3415A2" w:rsidR="00A57F33" w:rsidRPr="00B07289" w:rsidRDefault="00B07289" w:rsidP="00B07289">
            <w:pPr>
              <w:tabs>
                <w:tab w:val="left" w:pos="2661"/>
              </w:tabs>
              <w:spacing w:after="120"/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 w:rsidRPr="00B07289">
              <w:rPr>
                <w:rFonts w:cstheme="minorHAnsi"/>
                <w:sz w:val="24"/>
                <w:szCs w:val="24"/>
                <w:lang w:val="en-GB"/>
              </w:rPr>
              <w:t>Other costs necessary to achieve a result</w:t>
            </w:r>
          </w:p>
        </w:tc>
        <w:tc>
          <w:tcPr>
            <w:tcW w:w="1763" w:type="dxa"/>
            <w:vAlign w:val="center"/>
          </w:tcPr>
          <w:p w14:paraId="605E1A32" w14:textId="77777777" w:rsidR="00A57F33" w:rsidRPr="00B07289" w:rsidRDefault="00A57F33" w:rsidP="009F2E12">
            <w:pPr>
              <w:spacing w:after="120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701" w:type="dxa"/>
            <w:vAlign w:val="center"/>
          </w:tcPr>
          <w:p w14:paraId="151FE009" w14:textId="77777777" w:rsidR="00A57F33" w:rsidRPr="00B07289" w:rsidRDefault="00A57F33" w:rsidP="009F2E12">
            <w:pPr>
              <w:spacing w:after="120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843" w:type="dxa"/>
            <w:vAlign w:val="center"/>
          </w:tcPr>
          <w:p w14:paraId="02E27404" w14:textId="77777777" w:rsidR="00A57F33" w:rsidRPr="00B07289" w:rsidRDefault="00A57F33" w:rsidP="009F2E12">
            <w:pPr>
              <w:spacing w:after="120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3323" w:type="dxa"/>
            <w:vAlign w:val="center"/>
          </w:tcPr>
          <w:p w14:paraId="44898084" w14:textId="77777777" w:rsidR="00A57F33" w:rsidRPr="00B07289" w:rsidRDefault="00A57F33" w:rsidP="009F2E12">
            <w:pPr>
              <w:spacing w:after="120"/>
              <w:jc w:val="center"/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E44A87" w:rsidRPr="009F2E12" w14:paraId="23FB72FF" w14:textId="77777777" w:rsidTr="009F2E12">
        <w:tc>
          <w:tcPr>
            <w:tcW w:w="5603" w:type="dxa"/>
            <w:gridSpan w:val="2"/>
            <w:vAlign w:val="center"/>
          </w:tcPr>
          <w:p w14:paraId="1EE60E01" w14:textId="777DE4E4" w:rsidR="00E44A87" w:rsidRPr="009F2E12" w:rsidRDefault="00B07289" w:rsidP="009F2E12">
            <w:pPr>
              <w:spacing w:after="120"/>
              <w:jc w:val="right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TOTAL</w:t>
            </w:r>
          </w:p>
        </w:tc>
        <w:tc>
          <w:tcPr>
            <w:tcW w:w="1763" w:type="dxa"/>
            <w:vAlign w:val="center"/>
          </w:tcPr>
          <w:p w14:paraId="7AB402B8" w14:textId="77777777" w:rsidR="00E44A87" w:rsidRPr="009F2E12" w:rsidRDefault="00E44A87" w:rsidP="009F2E12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14:paraId="66D93C2F" w14:textId="77777777" w:rsidR="00E44A87" w:rsidRPr="009F2E12" w:rsidRDefault="00E44A87" w:rsidP="009F2E12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43" w:type="dxa"/>
            <w:vAlign w:val="center"/>
          </w:tcPr>
          <w:p w14:paraId="36E6D448" w14:textId="77777777" w:rsidR="00E44A87" w:rsidRPr="009F2E12" w:rsidRDefault="00E44A87" w:rsidP="009F2E12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323" w:type="dxa"/>
            <w:vAlign w:val="center"/>
          </w:tcPr>
          <w:p w14:paraId="506A95A3" w14:textId="77777777" w:rsidR="00E44A87" w:rsidRPr="009F2E12" w:rsidRDefault="00E44A87" w:rsidP="009F2E12">
            <w:pPr>
              <w:spacing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14:paraId="00775FE1" w14:textId="5901CF71" w:rsidR="00937804" w:rsidRDefault="00937804" w:rsidP="009F2E12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358006FB" w14:textId="77777777" w:rsidR="009F2E12" w:rsidRPr="009F2E12" w:rsidRDefault="009F2E12" w:rsidP="009F2E12">
      <w:pPr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7EA5F9E6" w14:textId="77777777" w:rsidR="00122DDA" w:rsidRPr="009F2E12" w:rsidRDefault="00122DDA" w:rsidP="009F2E12">
      <w:pPr>
        <w:spacing w:after="120" w:line="240" w:lineRule="auto"/>
        <w:jc w:val="both"/>
        <w:rPr>
          <w:rFonts w:cstheme="minorHAnsi"/>
          <w:sz w:val="24"/>
          <w:szCs w:val="24"/>
        </w:rPr>
      </w:pPr>
      <w:r w:rsidRPr="009F2E12">
        <w:rPr>
          <w:rFonts w:cstheme="minorHAnsi"/>
          <w:sz w:val="24"/>
          <w:szCs w:val="24"/>
        </w:rPr>
        <w:t>________________________________</w:t>
      </w:r>
      <w:r w:rsidRPr="009F2E12">
        <w:rPr>
          <w:rFonts w:cstheme="minorHAnsi"/>
          <w:sz w:val="24"/>
          <w:szCs w:val="24"/>
        </w:rPr>
        <w:tab/>
      </w:r>
      <w:r w:rsidRPr="009F2E12">
        <w:rPr>
          <w:rFonts w:cstheme="minorHAnsi"/>
          <w:sz w:val="24"/>
          <w:szCs w:val="24"/>
        </w:rPr>
        <w:tab/>
      </w:r>
      <w:r w:rsidRPr="009F2E12">
        <w:rPr>
          <w:rFonts w:cstheme="minorHAnsi"/>
          <w:sz w:val="24"/>
          <w:szCs w:val="24"/>
        </w:rPr>
        <w:tab/>
      </w:r>
      <w:r w:rsidRPr="009F2E12">
        <w:rPr>
          <w:rFonts w:cstheme="minorHAnsi"/>
          <w:sz w:val="24"/>
          <w:szCs w:val="24"/>
        </w:rPr>
        <w:tab/>
      </w:r>
      <w:r w:rsidRPr="009F2E12">
        <w:rPr>
          <w:rFonts w:cstheme="minorHAnsi"/>
          <w:sz w:val="24"/>
          <w:szCs w:val="24"/>
        </w:rPr>
        <w:tab/>
      </w:r>
      <w:r w:rsidRPr="009F2E12">
        <w:rPr>
          <w:rFonts w:cstheme="minorHAnsi"/>
          <w:sz w:val="24"/>
          <w:szCs w:val="24"/>
        </w:rPr>
        <w:tab/>
      </w:r>
      <w:r w:rsidRPr="009F2E12">
        <w:rPr>
          <w:rFonts w:cstheme="minorHAnsi"/>
          <w:sz w:val="24"/>
          <w:szCs w:val="24"/>
        </w:rPr>
        <w:tab/>
      </w:r>
      <w:r w:rsidRPr="009F2E12">
        <w:rPr>
          <w:rFonts w:cstheme="minorHAnsi"/>
          <w:sz w:val="24"/>
          <w:szCs w:val="24"/>
        </w:rPr>
        <w:tab/>
      </w:r>
      <w:r w:rsidRPr="009F2E12">
        <w:rPr>
          <w:rFonts w:cstheme="minorHAnsi"/>
          <w:sz w:val="24"/>
          <w:szCs w:val="24"/>
        </w:rPr>
        <w:tab/>
      </w:r>
      <w:r w:rsidRPr="009F2E12">
        <w:rPr>
          <w:rFonts w:cstheme="minorHAnsi"/>
          <w:sz w:val="24"/>
          <w:szCs w:val="24"/>
        </w:rPr>
        <w:tab/>
        <w:t>_______________________</w:t>
      </w:r>
    </w:p>
    <w:p w14:paraId="5BC22AA3" w14:textId="0D15EACE" w:rsidR="00B07289" w:rsidRPr="00B07289" w:rsidRDefault="00B07289" w:rsidP="00B07289">
      <w:pPr>
        <w:tabs>
          <w:tab w:val="left" w:pos="6045"/>
        </w:tabs>
        <w:spacing w:after="120" w:line="240" w:lineRule="auto"/>
        <w:rPr>
          <w:rFonts w:cstheme="minorHAnsi"/>
          <w:sz w:val="24"/>
          <w:szCs w:val="24"/>
          <w:lang w:val="en-GB"/>
        </w:rPr>
      </w:pPr>
      <w:r w:rsidRPr="00B07289">
        <w:rPr>
          <w:rFonts w:cstheme="minorHAnsi"/>
          <w:sz w:val="24"/>
          <w:szCs w:val="24"/>
          <w:lang w:val="en-GB"/>
        </w:rPr>
        <w:t xml:space="preserve">signature of the Innovation Team Leader  </w:t>
      </w:r>
      <w:r w:rsidRPr="00B07289">
        <w:rPr>
          <w:rFonts w:cstheme="minorHAnsi"/>
          <w:sz w:val="24"/>
          <w:szCs w:val="24"/>
          <w:lang w:val="en-GB"/>
        </w:rPr>
        <w:tab/>
      </w:r>
      <w:r w:rsidRPr="00B07289">
        <w:rPr>
          <w:rFonts w:cstheme="minorHAnsi"/>
          <w:sz w:val="24"/>
          <w:szCs w:val="24"/>
          <w:lang w:val="en-GB"/>
        </w:rPr>
        <w:tab/>
      </w:r>
      <w:r w:rsidRPr="00B07289">
        <w:rPr>
          <w:rFonts w:cstheme="minorHAnsi"/>
          <w:sz w:val="24"/>
          <w:szCs w:val="24"/>
          <w:lang w:val="en-GB"/>
        </w:rPr>
        <w:tab/>
      </w:r>
      <w:r w:rsidRPr="00B07289">
        <w:rPr>
          <w:rFonts w:cstheme="minorHAnsi"/>
          <w:sz w:val="24"/>
          <w:szCs w:val="24"/>
          <w:lang w:val="en-GB"/>
        </w:rPr>
        <w:tab/>
      </w:r>
      <w:r w:rsidRPr="00B07289">
        <w:rPr>
          <w:rFonts w:cstheme="minorHAnsi"/>
          <w:sz w:val="24"/>
          <w:szCs w:val="24"/>
          <w:lang w:val="en-GB"/>
        </w:rPr>
        <w:tab/>
      </w:r>
      <w:r w:rsidRPr="00B07289">
        <w:rPr>
          <w:rFonts w:cstheme="minorHAnsi"/>
          <w:sz w:val="24"/>
          <w:szCs w:val="24"/>
          <w:lang w:val="en-GB"/>
        </w:rPr>
        <w:tab/>
      </w:r>
      <w:r w:rsidRPr="00B07289">
        <w:rPr>
          <w:rFonts w:cstheme="minorHAnsi"/>
          <w:sz w:val="24"/>
          <w:szCs w:val="24"/>
          <w:lang w:val="en-GB"/>
        </w:rPr>
        <w:tab/>
      </w:r>
      <w:r w:rsidRPr="00B07289">
        <w:rPr>
          <w:rFonts w:cstheme="minorHAnsi"/>
          <w:sz w:val="24"/>
          <w:szCs w:val="24"/>
          <w:lang w:val="en-GB"/>
        </w:rPr>
        <w:tab/>
        <w:t>signature of the Head of Unit</w:t>
      </w:r>
    </w:p>
    <w:p w14:paraId="4070F17B" w14:textId="1B1DA7FC" w:rsidR="00632FC1" w:rsidRPr="00B07289" w:rsidRDefault="00632FC1" w:rsidP="00B07289">
      <w:pPr>
        <w:tabs>
          <w:tab w:val="left" w:pos="6045"/>
        </w:tabs>
        <w:spacing w:after="120" w:line="240" w:lineRule="auto"/>
        <w:rPr>
          <w:rFonts w:cstheme="minorHAnsi"/>
          <w:sz w:val="24"/>
          <w:szCs w:val="24"/>
          <w:lang w:val="en-GB"/>
        </w:rPr>
      </w:pPr>
    </w:p>
    <w:sectPr w:rsidR="00632FC1" w:rsidRPr="00B07289" w:rsidSect="00CE1361">
      <w:headerReference w:type="default" r:id="rId15"/>
      <w:footerReference w:type="default" r:id="rId16"/>
      <w:pgSz w:w="16838" w:h="11906" w:orient="landscape"/>
      <w:pgMar w:top="1417" w:right="1417" w:bottom="426" w:left="1418" w:header="708" w:footer="10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B43C0D" w14:textId="77777777" w:rsidR="003A1998" w:rsidRDefault="003A1998" w:rsidP="00122DDA">
      <w:pPr>
        <w:spacing w:after="0" w:line="240" w:lineRule="auto"/>
      </w:pPr>
      <w:r>
        <w:separator/>
      </w:r>
    </w:p>
  </w:endnote>
  <w:endnote w:type="continuationSeparator" w:id="0">
    <w:p w14:paraId="7B26CEAA" w14:textId="77777777" w:rsidR="003A1998" w:rsidRDefault="003A1998" w:rsidP="00122D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4E6DDD" w14:textId="77777777" w:rsidR="000B342E" w:rsidRDefault="007F120D" w:rsidP="000B342E">
    <w:pPr>
      <w:pStyle w:val="Stopka"/>
      <w:ind w:left="284"/>
    </w:pPr>
    <w:r>
      <w:rPr>
        <w:noProof/>
      </w:rPr>
      <w:drawing>
        <wp:anchor distT="0" distB="0" distL="114300" distR="114300" simplePos="0" relativeHeight="251670016" behindDoc="1" locked="0" layoutInCell="1" allowOverlap="1" wp14:anchorId="62FC35D3" wp14:editId="00A9D572">
          <wp:simplePos x="0" y="0"/>
          <wp:positionH relativeFrom="column">
            <wp:posOffset>-744855</wp:posOffset>
          </wp:positionH>
          <wp:positionV relativeFrom="paragraph">
            <wp:posOffset>3272155</wp:posOffset>
          </wp:positionV>
          <wp:extent cx="1375410" cy="739140"/>
          <wp:effectExtent l="0" t="0" r="0" b="3810"/>
          <wp:wrapNone/>
          <wp:docPr id="5" name="Obraz 5" descr="logo_FE_Inteligentny_Rozwoj_rgb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6" descr="logo_FE_Inteligentny_Rozwoj_rgb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5410" cy="739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4A87">
      <w:rPr>
        <w:noProof/>
      </w:rPr>
      <w:drawing>
        <wp:anchor distT="0" distB="0" distL="114300" distR="114300" simplePos="0" relativeHeight="251664896" behindDoc="0" locked="0" layoutInCell="1" allowOverlap="1" wp14:anchorId="0E6E1836" wp14:editId="30A38006">
          <wp:simplePos x="0" y="0"/>
          <wp:positionH relativeFrom="column">
            <wp:posOffset>4421505</wp:posOffset>
          </wp:positionH>
          <wp:positionV relativeFrom="paragraph">
            <wp:posOffset>3516630</wp:posOffset>
          </wp:positionV>
          <wp:extent cx="1853565" cy="525780"/>
          <wp:effectExtent l="0" t="0" r="0" b="7620"/>
          <wp:wrapNone/>
          <wp:docPr id="6" name="Obraz 6" descr="Opis: C:\Documents and Settings\mkoloda\Pulpit\znak podstawowy kolor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Opis: C:\Documents and Settings\mkoloda\Pulpit\znak podstawowy kolor_RGB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3565" cy="525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4A87">
      <w:rPr>
        <w:noProof/>
      </w:rPr>
      <w:t xml:space="preserve">                                                                                               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CF54A" w14:textId="77777777" w:rsidR="007C575B" w:rsidRDefault="00E44A87">
    <w:pPr>
      <w:pStyle w:val="Stopka"/>
    </w:pPr>
    <w:r>
      <w:rPr>
        <w:noProof/>
      </w:rPr>
      <w:drawing>
        <wp:anchor distT="0" distB="0" distL="114300" distR="114300" simplePos="0" relativeHeight="251659776" behindDoc="0" locked="0" layoutInCell="1" allowOverlap="1" wp14:anchorId="1C190E5D" wp14:editId="0848C4A7">
          <wp:simplePos x="0" y="0"/>
          <wp:positionH relativeFrom="column">
            <wp:posOffset>2598420</wp:posOffset>
          </wp:positionH>
          <wp:positionV relativeFrom="paragraph">
            <wp:posOffset>9673590</wp:posOffset>
          </wp:positionV>
          <wp:extent cx="1853565" cy="525780"/>
          <wp:effectExtent l="0" t="0" r="0" b="7620"/>
          <wp:wrapNone/>
          <wp:docPr id="7" name="Obraz 7" descr="Opis: C:\Documents and Settings\mkoloda\Pulpit\znak podstawowy kolor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Opis: C:\Documents and Settings\mkoloda\Pulpit\znak podstawowy kolor_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3565" cy="525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t xml:space="preserve">                                                   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15097" w14:textId="77777777" w:rsidR="00E44A87" w:rsidRDefault="007F120D" w:rsidP="00E44A87">
    <w:pPr>
      <w:pStyle w:val="Stopka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4228508" wp14:editId="1B5670A1">
          <wp:simplePos x="0" y="0"/>
          <wp:positionH relativeFrom="column">
            <wp:posOffset>-592455</wp:posOffset>
          </wp:positionH>
          <wp:positionV relativeFrom="paragraph">
            <wp:posOffset>3424555</wp:posOffset>
          </wp:positionV>
          <wp:extent cx="1375410" cy="739140"/>
          <wp:effectExtent l="0" t="0" r="0" b="3810"/>
          <wp:wrapNone/>
          <wp:docPr id="38" name="Obraz 38" descr="logo_FE_Inteligentny_Rozwoj_rgb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6" descr="logo_FE_Inteligentny_Rozwoj_rgb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5410" cy="739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4A87">
      <w:rPr>
        <w:noProof/>
      </w:rPr>
      <w:drawing>
        <wp:anchor distT="0" distB="0" distL="114300" distR="114300" simplePos="0" relativeHeight="251657216" behindDoc="0" locked="0" layoutInCell="1" allowOverlap="1" wp14:anchorId="5E2B9978" wp14:editId="49AB6749">
          <wp:simplePos x="0" y="0"/>
          <wp:positionH relativeFrom="column">
            <wp:posOffset>2598420</wp:posOffset>
          </wp:positionH>
          <wp:positionV relativeFrom="paragraph">
            <wp:posOffset>9673590</wp:posOffset>
          </wp:positionV>
          <wp:extent cx="1853565" cy="525780"/>
          <wp:effectExtent l="0" t="0" r="0" b="7620"/>
          <wp:wrapNone/>
          <wp:docPr id="39" name="Obraz 39" descr="Opis: C:\Documents and Settings\mkoloda\Pulpit\znak podstawowy kolor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Opis: C:\Documents and Settings\mkoloda\Pulpit\znak podstawowy kolor_RGB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3565" cy="525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A0451C" w14:textId="77777777" w:rsidR="003A1998" w:rsidRDefault="003A1998" w:rsidP="00122DDA">
      <w:pPr>
        <w:spacing w:after="0" w:line="240" w:lineRule="auto"/>
      </w:pPr>
      <w:r>
        <w:separator/>
      </w:r>
    </w:p>
  </w:footnote>
  <w:footnote w:type="continuationSeparator" w:id="0">
    <w:p w14:paraId="61E5A646" w14:textId="77777777" w:rsidR="003A1998" w:rsidRDefault="003A1998" w:rsidP="00122D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F1EE79" w14:textId="77777777" w:rsidR="00E44A87" w:rsidRDefault="00E44A87">
    <w:pPr>
      <w:pStyle w:val="Nagwek"/>
    </w:pPr>
    <w:r>
      <w:rPr>
        <w:noProof/>
      </w:rPr>
      <w:drawing>
        <wp:anchor distT="0" distB="0" distL="114300" distR="114300" simplePos="0" relativeHeight="251654656" behindDoc="0" locked="0" layoutInCell="1" allowOverlap="1" wp14:anchorId="42AC736A" wp14:editId="3C45EAC3">
          <wp:simplePos x="0" y="0"/>
          <wp:positionH relativeFrom="column">
            <wp:posOffset>7787640</wp:posOffset>
          </wp:positionH>
          <wp:positionV relativeFrom="paragraph">
            <wp:posOffset>92710</wp:posOffset>
          </wp:positionV>
          <wp:extent cx="1166495" cy="702945"/>
          <wp:effectExtent l="0" t="0" r="0" b="1905"/>
          <wp:wrapSquare wrapText="bothSides"/>
          <wp:docPr id="1" name="Obraz 1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189F4AD3" wp14:editId="1C95DCD7">
          <wp:extent cx="1910715" cy="901065"/>
          <wp:effectExtent l="0" t="0" r="0" b="0"/>
          <wp:docPr id="2" name="Obraz 2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0715" cy="901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CE6E5" w14:textId="77777777" w:rsidR="00A71DEB" w:rsidRDefault="00E44A87" w:rsidP="00E44A87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rPr>
        <w:rFonts w:ascii="Times New Roman" w:hAnsi="Times New Roman" w:cs="Times New Roman"/>
        <w:b/>
        <w:sz w:val="24"/>
        <w:szCs w:val="24"/>
      </w:rPr>
    </w:pPr>
    <w:r>
      <w:rPr>
        <w:noProof/>
      </w:rPr>
      <w:drawing>
        <wp:anchor distT="0" distB="0" distL="114300" distR="114300" simplePos="0" relativeHeight="251649536" behindDoc="0" locked="0" layoutInCell="1" allowOverlap="1" wp14:anchorId="6CD4721C" wp14:editId="450DA0CE">
          <wp:simplePos x="0" y="0"/>
          <wp:positionH relativeFrom="column">
            <wp:posOffset>4717415</wp:posOffset>
          </wp:positionH>
          <wp:positionV relativeFrom="paragraph">
            <wp:posOffset>49530</wp:posOffset>
          </wp:positionV>
          <wp:extent cx="1166495" cy="702945"/>
          <wp:effectExtent l="0" t="0" r="0" b="1905"/>
          <wp:wrapSquare wrapText="bothSides"/>
          <wp:docPr id="3" name="Obraz 3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47003E08" wp14:editId="2715485A">
          <wp:extent cx="1754373" cy="832990"/>
          <wp:effectExtent l="0" t="0" r="0" b="5715"/>
          <wp:docPr id="4" name="Obraz 4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4250" cy="8329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5429E">
      <w:rPr>
        <w:rFonts w:ascii="Times New Roman" w:hAnsi="Times New Roman" w:cs="Times New Roman"/>
        <w:b/>
        <w:sz w:val="24"/>
        <w:szCs w:val="24"/>
      </w:rPr>
      <w:t xml:space="preserve">                           </w:t>
    </w:r>
  </w:p>
  <w:p w14:paraId="36E2C6BE" w14:textId="77777777" w:rsidR="00A71DEB" w:rsidRDefault="00A71DEB" w:rsidP="0045429E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jc w:val="center"/>
      <w:rPr>
        <w:rFonts w:ascii="Times New Roman" w:hAnsi="Times New Roman" w:cs="Times New Roman"/>
        <w:b/>
        <w:sz w:val="24"/>
        <w:szCs w:val="24"/>
      </w:rPr>
    </w:pPr>
  </w:p>
  <w:p w14:paraId="34EF41EA" w14:textId="44B88217" w:rsidR="005468FF" w:rsidRPr="000B6FAC" w:rsidRDefault="00A36AED" w:rsidP="00E44A87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jc w:val="center"/>
      <w:rPr>
        <w:b/>
      </w:rPr>
    </w:pPr>
    <w:r>
      <w:rPr>
        <w:rFonts w:ascii="Times New Roman" w:hAnsi="Times New Roman" w:cs="Times New Roman"/>
        <w:b/>
        <w:sz w:val="24"/>
        <w:szCs w:val="24"/>
      </w:rPr>
      <w:t>CONFIDENTIA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66663" w14:textId="77777777" w:rsidR="00E44A87" w:rsidRDefault="00E44A87" w:rsidP="00E44A87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rPr>
        <w:rFonts w:ascii="Times New Roman" w:hAnsi="Times New Roman" w:cs="Times New Roman"/>
        <w:b/>
        <w:sz w:val="24"/>
        <w:szCs w:val="24"/>
      </w:rPr>
    </w:pPr>
    <w:r>
      <w:rPr>
        <w:noProof/>
      </w:rPr>
      <w:drawing>
        <wp:anchor distT="0" distB="0" distL="114300" distR="114300" simplePos="0" relativeHeight="251655168" behindDoc="0" locked="0" layoutInCell="1" allowOverlap="1" wp14:anchorId="6A1AEF4C" wp14:editId="547807CB">
          <wp:simplePos x="0" y="0"/>
          <wp:positionH relativeFrom="column">
            <wp:posOffset>7439025</wp:posOffset>
          </wp:positionH>
          <wp:positionV relativeFrom="paragraph">
            <wp:posOffset>123825</wp:posOffset>
          </wp:positionV>
          <wp:extent cx="1166495" cy="702945"/>
          <wp:effectExtent l="0" t="0" r="0" b="1905"/>
          <wp:wrapSquare wrapText="bothSides"/>
          <wp:docPr id="36" name="Obraz 36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14BA1695" wp14:editId="42010A40">
          <wp:extent cx="1754373" cy="832990"/>
          <wp:effectExtent l="0" t="0" r="0" b="5715"/>
          <wp:docPr id="37" name="Obraz 37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4250" cy="8329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Times New Roman" w:hAnsi="Times New Roman" w:cs="Times New Roman"/>
        <w:b/>
        <w:sz w:val="24"/>
        <w:szCs w:val="24"/>
      </w:rPr>
      <w:t xml:space="preserve">                           </w:t>
    </w:r>
  </w:p>
  <w:p w14:paraId="3362DB54" w14:textId="77777777" w:rsidR="00E44A87" w:rsidRDefault="00E44A87" w:rsidP="0045429E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jc w:val="center"/>
      <w:rPr>
        <w:rFonts w:ascii="Times New Roman" w:hAnsi="Times New Roman" w:cs="Times New Roman"/>
        <w:b/>
        <w:sz w:val="24"/>
        <w:szCs w:val="24"/>
      </w:rPr>
    </w:pPr>
  </w:p>
  <w:p w14:paraId="7284E68D" w14:textId="1B0E6BE5" w:rsidR="00E44A87" w:rsidRPr="000B6FAC" w:rsidRDefault="002C1FA6" w:rsidP="00E44A87">
    <w:pPr>
      <w:pStyle w:val="Nagwek"/>
      <w:tabs>
        <w:tab w:val="clear" w:pos="4536"/>
        <w:tab w:val="clear" w:pos="9072"/>
        <w:tab w:val="center" w:pos="6946"/>
        <w:tab w:val="right" w:pos="14034"/>
      </w:tabs>
      <w:spacing w:after="240"/>
      <w:jc w:val="center"/>
      <w:rPr>
        <w:b/>
      </w:rPr>
    </w:pPr>
    <w:r>
      <w:rPr>
        <w:rFonts w:ascii="Times New Roman" w:hAnsi="Times New Roman" w:cs="Times New Roman"/>
        <w:b/>
        <w:sz w:val="24"/>
        <w:szCs w:val="24"/>
      </w:rPr>
      <w:t>CINFIDENT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67544"/>
    <w:multiLevelType w:val="hybridMultilevel"/>
    <w:tmpl w:val="E64203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121009"/>
    <w:multiLevelType w:val="hybridMultilevel"/>
    <w:tmpl w:val="F222853C"/>
    <w:lvl w:ilvl="0" w:tplc="EE8E7C2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4074F3"/>
    <w:multiLevelType w:val="hybridMultilevel"/>
    <w:tmpl w:val="BBEE27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6A3F11"/>
    <w:multiLevelType w:val="hybridMultilevel"/>
    <w:tmpl w:val="C8A633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2A66EB"/>
    <w:multiLevelType w:val="hybridMultilevel"/>
    <w:tmpl w:val="3EDCE9C6"/>
    <w:lvl w:ilvl="0" w:tplc="0B4E0E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2C40D6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DE0C8E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460502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9C0D23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EACFC4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AA0EA2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16A450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AE8D2B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410930BE"/>
    <w:multiLevelType w:val="hybridMultilevel"/>
    <w:tmpl w:val="4AF0621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1E40FA4"/>
    <w:multiLevelType w:val="hybridMultilevel"/>
    <w:tmpl w:val="9208E8C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85223E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4949D5"/>
    <w:multiLevelType w:val="hybridMultilevel"/>
    <w:tmpl w:val="71869FCA"/>
    <w:lvl w:ilvl="0" w:tplc="75C69C32">
      <w:start w:val="1"/>
      <w:numFmt w:val="decimal"/>
      <w:lvlText w:val="%1)"/>
      <w:lvlJc w:val="left"/>
      <w:pPr>
        <w:ind w:left="724" w:hanging="360"/>
      </w:pPr>
      <w:rPr>
        <w:rFonts w:ascii="Times New Roman" w:eastAsiaTheme="minorEastAsia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4" w:hanging="360"/>
      </w:pPr>
    </w:lvl>
    <w:lvl w:ilvl="2" w:tplc="0415001B" w:tentative="1">
      <w:start w:val="1"/>
      <w:numFmt w:val="lowerRoman"/>
      <w:lvlText w:val="%3."/>
      <w:lvlJc w:val="right"/>
      <w:pPr>
        <w:ind w:left="2164" w:hanging="180"/>
      </w:pPr>
    </w:lvl>
    <w:lvl w:ilvl="3" w:tplc="0415000F" w:tentative="1">
      <w:start w:val="1"/>
      <w:numFmt w:val="decimal"/>
      <w:lvlText w:val="%4."/>
      <w:lvlJc w:val="left"/>
      <w:pPr>
        <w:ind w:left="2884" w:hanging="360"/>
      </w:pPr>
    </w:lvl>
    <w:lvl w:ilvl="4" w:tplc="04150019" w:tentative="1">
      <w:start w:val="1"/>
      <w:numFmt w:val="lowerLetter"/>
      <w:lvlText w:val="%5."/>
      <w:lvlJc w:val="left"/>
      <w:pPr>
        <w:ind w:left="3604" w:hanging="360"/>
      </w:pPr>
    </w:lvl>
    <w:lvl w:ilvl="5" w:tplc="0415001B" w:tentative="1">
      <w:start w:val="1"/>
      <w:numFmt w:val="lowerRoman"/>
      <w:lvlText w:val="%6."/>
      <w:lvlJc w:val="right"/>
      <w:pPr>
        <w:ind w:left="4324" w:hanging="180"/>
      </w:pPr>
    </w:lvl>
    <w:lvl w:ilvl="6" w:tplc="0415000F" w:tentative="1">
      <w:start w:val="1"/>
      <w:numFmt w:val="decimal"/>
      <w:lvlText w:val="%7."/>
      <w:lvlJc w:val="left"/>
      <w:pPr>
        <w:ind w:left="5044" w:hanging="360"/>
      </w:pPr>
    </w:lvl>
    <w:lvl w:ilvl="7" w:tplc="04150019" w:tentative="1">
      <w:start w:val="1"/>
      <w:numFmt w:val="lowerLetter"/>
      <w:lvlText w:val="%8."/>
      <w:lvlJc w:val="left"/>
      <w:pPr>
        <w:ind w:left="5764" w:hanging="360"/>
      </w:pPr>
    </w:lvl>
    <w:lvl w:ilvl="8" w:tplc="0415001B" w:tentative="1">
      <w:start w:val="1"/>
      <w:numFmt w:val="lowerRoman"/>
      <w:lvlText w:val="%9."/>
      <w:lvlJc w:val="right"/>
      <w:pPr>
        <w:ind w:left="6484" w:hanging="180"/>
      </w:pPr>
    </w:lvl>
  </w:abstractNum>
  <w:abstractNum w:abstractNumId="9" w15:restartNumberingAfterBreak="0">
    <w:nsid w:val="64A609C9"/>
    <w:multiLevelType w:val="hybridMultilevel"/>
    <w:tmpl w:val="4058EA3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714D30"/>
    <w:multiLevelType w:val="hybridMultilevel"/>
    <w:tmpl w:val="FD1CC98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D43941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5"/>
  </w:num>
  <w:num w:numId="3">
    <w:abstractNumId w:val="11"/>
  </w:num>
  <w:num w:numId="4">
    <w:abstractNumId w:val="2"/>
  </w:num>
  <w:num w:numId="5">
    <w:abstractNumId w:val="3"/>
  </w:num>
  <w:num w:numId="6">
    <w:abstractNumId w:val="6"/>
  </w:num>
  <w:num w:numId="7">
    <w:abstractNumId w:val="1"/>
  </w:num>
  <w:num w:numId="8">
    <w:abstractNumId w:val="10"/>
  </w:num>
  <w:num w:numId="9">
    <w:abstractNumId w:val="7"/>
  </w:num>
  <w:num w:numId="10">
    <w:abstractNumId w:val="4"/>
  </w:num>
  <w:num w:numId="11">
    <w:abstractNumId w:val="8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DY2sLCwMDQ3NDJU0lEKTi0uzszPAymwqAUAYVTKkSwAAAA="/>
  </w:docVars>
  <w:rsids>
    <w:rsidRoot w:val="00122DDA"/>
    <w:rsid w:val="000255F2"/>
    <w:rsid w:val="000263CC"/>
    <w:rsid w:val="00031977"/>
    <w:rsid w:val="000375FC"/>
    <w:rsid w:val="00045F66"/>
    <w:rsid w:val="00051F49"/>
    <w:rsid w:val="00062352"/>
    <w:rsid w:val="00065E15"/>
    <w:rsid w:val="000813A3"/>
    <w:rsid w:val="000B2C33"/>
    <w:rsid w:val="000B342E"/>
    <w:rsid w:val="000B50D7"/>
    <w:rsid w:val="000C5A1F"/>
    <w:rsid w:val="000D1725"/>
    <w:rsid w:val="000E440D"/>
    <w:rsid w:val="000E5188"/>
    <w:rsid w:val="001009E7"/>
    <w:rsid w:val="0010763C"/>
    <w:rsid w:val="00120CD7"/>
    <w:rsid w:val="00122DDA"/>
    <w:rsid w:val="0012492E"/>
    <w:rsid w:val="00136387"/>
    <w:rsid w:val="001536AE"/>
    <w:rsid w:val="00154D47"/>
    <w:rsid w:val="00162BF4"/>
    <w:rsid w:val="00162FC4"/>
    <w:rsid w:val="001825E1"/>
    <w:rsid w:val="001832D0"/>
    <w:rsid w:val="0018552E"/>
    <w:rsid w:val="001B0BD8"/>
    <w:rsid w:val="001E0AA9"/>
    <w:rsid w:val="001F513B"/>
    <w:rsid w:val="001F7D16"/>
    <w:rsid w:val="00211974"/>
    <w:rsid w:val="00217DFA"/>
    <w:rsid w:val="002236BA"/>
    <w:rsid w:val="00226FB0"/>
    <w:rsid w:val="0024234D"/>
    <w:rsid w:val="00262D29"/>
    <w:rsid w:val="00280E2A"/>
    <w:rsid w:val="002910B9"/>
    <w:rsid w:val="002A2190"/>
    <w:rsid w:val="002A73E3"/>
    <w:rsid w:val="002C1FA6"/>
    <w:rsid w:val="002E1FE6"/>
    <w:rsid w:val="002F620D"/>
    <w:rsid w:val="00301E60"/>
    <w:rsid w:val="00302731"/>
    <w:rsid w:val="00307C86"/>
    <w:rsid w:val="003162E3"/>
    <w:rsid w:val="00316BDF"/>
    <w:rsid w:val="00334768"/>
    <w:rsid w:val="00352B4D"/>
    <w:rsid w:val="00357581"/>
    <w:rsid w:val="00377D52"/>
    <w:rsid w:val="00397633"/>
    <w:rsid w:val="003A1998"/>
    <w:rsid w:val="003A35CB"/>
    <w:rsid w:val="003B14F9"/>
    <w:rsid w:val="003B31B9"/>
    <w:rsid w:val="003E01B6"/>
    <w:rsid w:val="00405BDF"/>
    <w:rsid w:val="0043207B"/>
    <w:rsid w:val="004359D6"/>
    <w:rsid w:val="00444554"/>
    <w:rsid w:val="00446A09"/>
    <w:rsid w:val="0045026B"/>
    <w:rsid w:val="0045238A"/>
    <w:rsid w:val="0045429E"/>
    <w:rsid w:val="00454EAD"/>
    <w:rsid w:val="00466390"/>
    <w:rsid w:val="0047495D"/>
    <w:rsid w:val="0047587D"/>
    <w:rsid w:val="004846ED"/>
    <w:rsid w:val="00485C19"/>
    <w:rsid w:val="00496E99"/>
    <w:rsid w:val="004B38E6"/>
    <w:rsid w:val="004B6005"/>
    <w:rsid w:val="004B6B1F"/>
    <w:rsid w:val="004C65AF"/>
    <w:rsid w:val="004E2B00"/>
    <w:rsid w:val="004E7DFD"/>
    <w:rsid w:val="004F6F0F"/>
    <w:rsid w:val="00500D24"/>
    <w:rsid w:val="005343AE"/>
    <w:rsid w:val="005356A4"/>
    <w:rsid w:val="00545E56"/>
    <w:rsid w:val="005535A9"/>
    <w:rsid w:val="00555087"/>
    <w:rsid w:val="005628D9"/>
    <w:rsid w:val="00587B1B"/>
    <w:rsid w:val="00595FEE"/>
    <w:rsid w:val="005A2FCE"/>
    <w:rsid w:val="005A37E5"/>
    <w:rsid w:val="005B69BA"/>
    <w:rsid w:val="005B6F55"/>
    <w:rsid w:val="005C3DDC"/>
    <w:rsid w:val="005E1325"/>
    <w:rsid w:val="005E527C"/>
    <w:rsid w:val="005F273C"/>
    <w:rsid w:val="005F2E7C"/>
    <w:rsid w:val="00601E38"/>
    <w:rsid w:val="006078C7"/>
    <w:rsid w:val="0061141F"/>
    <w:rsid w:val="00611610"/>
    <w:rsid w:val="00617DDB"/>
    <w:rsid w:val="006202D7"/>
    <w:rsid w:val="00624660"/>
    <w:rsid w:val="006256B8"/>
    <w:rsid w:val="00632FC1"/>
    <w:rsid w:val="00664705"/>
    <w:rsid w:val="0067422C"/>
    <w:rsid w:val="006B5E67"/>
    <w:rsid w:val="006D7773"/>
    <w:rsid w:val="006E04D0"/>
    <w:rsid w:val="006E2A93"/>
    <w:rsid w:val="006E3433"/>
    <w:rsid w:val="00717D20"/>
    <w:rsid w:val="00721A92"/>
    <w:rsid w:val="00734404"/>
    <w:rsid w:val="00740210"/>
    <w:rsid w:val="007540BD"/>
    <w:rsid w:val="00755230"/>
    <w:rsid w:val="00791809"/>
    <w:rsid w:val="007C575B"/>
    <w:rsid w:val="007E2D95"/>
    <w:rsid w:val="007E3DBA"/>
    <w:rsid w:val="007F120D"/>
    <w:rsid w:val="007F39B4"/>
    <w:rsid w:val="007F5C45"/>
    <w:rsid w:val="00805D40"/>
    <w:rsid w:val="0081053E"/>
    <w:rsid w:val="0081545B"/>
    <w:rsid w:val="00824A0B"/>
    <w:rsid w:val="008250E1"/>
    <w:rsid w:val="008252D6"/>
    <w:rsid w:val="0083555B"/>
    <w:rsid w:val="008546B7"/>
    <w:rsid w:val="00867CFC"/>
    <w:rsid w:val="00874757"/>
    <w:rsid w:val="00884EB6"/>
    <w:rsid w:val="008951AA"/>
    <w:rsid w:val="0089680D"/>
    <w:rsid w:val="008D2211"/>
    <w:rsid w:val="008E3E6E"/>
    <w:rsid w:val="008E6487"/>
    <w:rsid w:val="008E75B3"/>
    <w:rsid w:val="008E7A59"/>
    <w:rsid w:val="008F0149"/>
    <w:rsid w:val="008F0C43"/>
    <w:rsid w:val="008F36FA"/>
    <w:rsid w:val="00911952"/>
    <w:rsid w:val="00916E14"/>
    <w:rsid w:val="00925F65"/>
    <w:rsid w:val="00927F3D"/>
    <w:rsid w:val="009339F9"/>
    <w:rsid w:val="00933A9B"/>
    <w:rsid w:val="00934612"/>
    <w:rsid w:val="00937804"/>
    <w:rsid w:val="00957DF4"/>
    <w:rsid w:val="00957EC4"/>
    <w:rsid w:val="0096009D"/>
    <w:rsid w:val="0096120D"/>
    <w:rsid w:val="0096639C"/>
    <w:rsid w:val="0097053E"/>
    <w:rsid w:val="0097438B"/>
    <w:rsid w:val="009812D2"/>
    <w:rsid w:val="009836F5"/>
    <w:rsid w:val="009D21D0"/>
    <w:rsid w:val="009D2867"/>
    <w:rsid w:val="009D354A"/>
    <w:rsid w:val="009E6149"/>
    <w:rsid w:val="009F2E12"/>
    <w:rsid w:val="00A313FF"/>
    <w:rsid w:val="00A36AED"/>
    <w:rsid w:val="00A36C0C"/>
    <w:rsid w:val="00A40845"/>
    <w:rsid w:val="00A47FEB"/>
    <w:rsid w:val="00A57F33"/>
    <w:rsid w:val="00A61535"/>
    <w:rsid w:val="00A6335A"/>
    <w:rsid w:val="00A711F0"/>
    <w:rsid w:val="00A71DEB"/>
    <w:rsid w:val="00A75094"/>
    <w:rsid w:val="00AA1EED"/>
    <w:rsid w:val="00AA34EA"/>
    <w:rsid w:val="00AB1930"/>
    <w:rsid w:val="00AB3EE5"/>
    <w:rsid w:val="00AB58D7"/>
    <w:rsid w:val="00AB5DBA"/>
    <w:rsid w:val="00AC67CB"/>
    <w:rsid w:val="00AD2342"/>
    <w:rsid w:val="00AD7F8A"/>
    <w:rsid w:val="00AE13DC"/>
    <w:rsid w:val="00AF1E0A"/>
    <w:rsid w:val="00AF29E7"/>
    <w:rsid w:val="00AF606D"/>
    <w:rsid w:val="00B07289"/>
    <w:rsid w:val="00B14BAB"/>
    <w:rsid w:val="00B247A5"/>
    <w:rsid w:val="00B271B8"/>
    <w:rsid w:val="00B334E3"/>
    <w:rsid w:val="00B35D5E"/>
    <w:rsid w:val="00B3761E"/>
    <w:rsid w:val="00B50A94"/>
    <w:rsid w:val="00B723CD"/>
    <w:rsid w:val="00B72F8A"/>
    <w:rsid w:val="00B8739C"/>
    <w:rsid w:val="00B941E8"/>
    <w:rsid w:val="00B94749"/>
    <w:rsid w:val="00BA538A"/>
    <w:rsid w:val="00BB1858"/>
    <w:rsid w:val="00BC70BE"/>
    <w:rsid w:val="00BD09D8"/>
    <w:rsid w:val="00BD4EA2"/>
    <w:rsid w:val="00BE5303"/>
    <w:rsid w:val="00C02377"/>
    <w:rsid w:val="00C10858"/>
    <w:rsid w:val="00C14A31"/>
    <w:rsid w:val="00C31D93"/>
    <w:rsid w:val="00C36AC3"/>
    <w:rsid w:val="00C37DDE"/>
    <w:rsid w:val="00C450F7"/>
    <w:rsid w:val="00C536E7"/>
    <w:rsid w:val="00C67A76"/>
    <w:rsid w:val="00C73576"/>
    <w:rsid w:val="00C773DE"/>
    <w:rsid w:val="00CB4359"/>
    <w:rsid w:val="00CB6932"/>
    <w:rsid w:val="00CC20ED"/>
    <w:rsid w:val="00CC2DFD"/>
    <w:rsid w:val="00CD7164"/>
    <w:rsid w:val="00CE1361"/>
    <w:rsid w:val="00CF27DE"/>
    <w:rsid w:val="00D00149"/>
    <w:rsid w:val="00D0259A"/>
    <w:rsid w:val="00D20350"/>
    <w:rsid w:val="00D2128D"/>
    <w:rsid w:val="00D306CD"/>
    <w:rsid w:val="00D30C67"/>
    <w:rsid w:val="00D30C79"/>
    <w:rsid w:val="00D357EE"/>
    <w:rsid w:val="00D46FED"/>
    <w:rsid w:val="00D67CE4"/>
    <w:rsid w:val="00D92759"/>
    <w:rsid w:val="00D9546B"/>
    <w:rsid w:val="00DA3158"/>
    <w:rsid w:val="00DC56D6"/>
    <w:rsid w:val="00DD3E85"/>
    <w:rsid w:val="00DE3F1C"/>
    <w:rsid w:val="00DE4210"/>
    <w:rsid w:val="00DE5F5B"/>
    <w:rsid w:val="00DE6FA2"/>
    <w:rsid w:val="00E071EF"/>
    <w:rsid w:val="00E12211"/>
    <w:rsid w:val="00E21E28"/>
    <w:rsid w:val="00E221DF"/>
    <w:rsid w:val="00E25522"/>
    <w:rsid w:val="00E34E3E"/>
    <w:rsid w:val="00E35010"/>
    <w:rsid w:val="00E36B9C"/>
    <w:rsid w:val="00E44A87"/>
    <w:rsid w:val="00E44C11"/>
    <w:rsid w:val="00E5326B"/>
    <w:rsid w:val="00E60541"/>
    <w:rsid w:val="00E77171"/>
    <w:rsid w:val="00E909CD"/>
    <w:rsid w:val="00E92955"/>
    <w:rsid w:val="00EA18FF"/>
    <w:rsid w:val="00EE10BD"/>
    <w:rsid w:val="00EE520C"/>
    <w:rsid w:val="00EF00F4"/>
    <w:rsid w:val="00F0703D"/>
    <w:rsid w:val="00F10FE9"/>
    <w:rsid w:val="00F22A9B"/>
    <w:rsid w:val="00F5201F"/>
    <w:rsid w:val="00F57807"/>
    <w:rsid w:val="00F6097E"/>
    <w:rsid w:val="00F61A82"/>
    <w:rsid w:val="00F64145"/>
    <w:rsid w:val="00F6761B"/>
    <w:rsid w:val="00F77DCD"/>
    <w:rsid w:val="00F83C99"/>
    <w:rsid w:val="00F9372E"/>
    <w:rsid w:val="00F9539D"/>
    <w:rsid w:val="00FF08B3"/>
    <w:rsid w:val="00FF7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F51C20D"/>
  <w15:docId w15:val="{74C12512-0D1E-4AFC-9AEB-EC492DCA6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22DDA"/>
    <w:rPr>
      <w:rFonts w:eastAsiaTheme="minorEastAsia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22DDA"/>
    <w:pPr>
      <w:spacing w:after="120"/>
      <w:ind w:left="340"/>
      <w:contextualSpacing/>
    </w:pPr>
    <w:rPr>
      <w:b/>
    </w:rPr>
  </w:style>
  <w:style w:type="table" w:styleId="Tabela-Siatka">
    <w:name w:val="Table Grid"/>
    <w:basedOn w:val="Standardowy"/>
    <w:uiPriority w:val="59"/>
    <w:rsid w:val="00122DDA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2DDA"/>
    <w:rPr>
      <w:rFonts w:eastAsiaTheme="minorEastAsia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22DDA"/>
    <w:rPr>
      <w:rFonts w:eastAsiaTheme="minorEastAsia"/>
      <w:lang w:eastAsia="pl-PL"/>
    </w:rPr>
  </w:style>
  <w:style w:type="character" w:styleId="Hipercze">
    <w:name w:val="Hyperlink"/>
    <w:basedOn w:val="Domylnaczcionkaakapitu"/>
    <w:uiPriority w:val="99"/>
    <w:unhideWhenUsed/>
    <w:rsid w:val="00122DDA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DA"/>
    <w:rPr>
      <w:rFonts w:ascii="Tahoma" w:eastAsiaTheme="minorEastAsia" w:hAnsi="Tahoma" w:cs="Tahoma"/>
      <w:sz w:val="16"/>
      <w:szCs w:val="16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236B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236B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236BA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236B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236BA"/>
    <w:rPr>
      <w:rFonts w:eastAsiaTheme="minorEastAsia"/>
      <w:b/>
      <w:bCs/>
      <w:sz w:val="20"/>
      <w:szCs w:val="20"/>
      <w:lang w:eastAsia="pl-PL"/>
    </w:rPr>
  </w:style>
  <w:style w:type="character" w:customStyle="1" w:styleId="apple-converted-space">
    <w:name w:val="apple-converted-space"/>
    <w:basedOn w:val="Domylnaczcionkaakapitu"/>
    <w:rsid w:val="002A73E3"/>
  </w:style>
  <w:style w:type="character" w:customStyle="1" w:styleId="il">
    <w:name w:val="il"/>
    <w:basedOn w:val="Domylnaczcionkaakapitu"/>
    <w:rsid w:val="002A73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162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0646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77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59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98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52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57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64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0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B67B6F18D85EA4EA128CD75F6F4F974" ma:contentTypeVersion="15" ma:contentTypeDescription="Utwórz nowy dokument." ma:contentTypeScope="" ma:versionID="2f341fa8eda34143adcbb5ce7abe208a">
  <xsd:schema xmlns:xsd="http://www.w3.org/2001/XMLSchema" xmlns:xs="http://www.w3.org/2001/XMLSchema" xmlns:p="http://schemas.microsoft.com/office/2006/metadata/properties" xmlns:ns1="http://schemas.microsoft.com/sharepoint/v3" xmlns:ns2="9bb77bb3-f23b-4d12-a875-287572c8ab0e" xmlns:ns3="4d5beba6-f886-4898-9e69-70e2de8e06a2" targetNamespace="http://schemas.microsoft.com/office/2006/metadata/properties" ma:root="true" ma:fieldsID="8a7b0931b464c6bf5591cc88607b2033" ns1:_="" ns2:_="" ns3:_="">
    <xsd:import namespace="http://schemas.microsoft.com/sharepoint/v3"/>
    <xsd:import namespace="9bb77bb3-f23b-4d12-a875-287572c8ab0e"/>
    <xsd:import namespace="4d5beba6-f886-4898-9e69-70e2de8e06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b77bb3-f23b-4d12-a875-287572c8ab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5beba6-f886-4898-9e69-70e2de8e06a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4912E7F7-02E7-4956-BF11-6CE05BD72B2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BB6CECF-0ED0-4EBD-AC8E-716A93E5B144}"/>
</file>

<file path=customXml/itemProps3.xml><?xml version="1.0" encoding="utf-8"?>
<ds:datastoreItem xmlns:ds="http://schemas.openxmlformats.org/officeDocument/2006/customXml" ds:itemID="{37311787-7D20-4978-88E7-760AC386C28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244DB19-CE67-48AA-B833-097E233B37A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92</Words>
  <Characters>1154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ystian Gurba CITTRU UJ</dc:creator>
  <cp:lastModifiedBy>Krystian Gurba</cp:lastModifiedBy>
  <cp:revision>3</cp:revision>
  <cp:lastPrinted>2017-04-26T13:53:00Z</cp:lastPrinted>
  <dcterms:created xsi:type="dcterms:W3CDTF">2021-09-27T11:55:00Z</dcterms:created>
  <dcterms:modified xsi:type="dcterms:W3CDTF">2022-04-25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7B6F18D85EA4EA128CD75F6F4F974</vt:lpwstr>
  </property>
</Properties>
</file>